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5A5CE4">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5A5CE4">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5A5CE4">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5A5CE4">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5A5CE4">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5A5CE4">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5A5CE4">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5A5CE4">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5A5CE4">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5A5CE4">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5A5CE4">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5A5CE4">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5A5CE4">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5A5CE4">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5A5CE4">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5A5CE4">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5A5CE4">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5A5CE4">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5A5CE4">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5A5CE4">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5A5CE4">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5A5CE4">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5A5CE4">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A5CE4" w:rsidRPr="00D2146B" w:rsidRDefault="005A5CE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A5CE4" w:rsidRPr="00D2146B" w:rsidRDefault="005A5CE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A5CE4" w:rsidRDefault="005A5CE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A5CE4" w:rsidRDefault="005A5CE4" w:rsidP="00942B30">
                              <w:pPr>
                                <w:spacing w:before="60" w:line="256" w:lineRule="auto"/>
                                <w:jc w:val="center"/>
                                <w:rPr>
                                  <w:sz w:val="24"/>
                                  <w:szCs w:val="24"/>
                                </w:rPr>
                              </w:pPr>
                              <w:r>
                                <w:rPr>
                                  <w:rFonts w:eastAsia="Calibri"/>
                                  <w:color w:val="000000"/>
                                  <w:sz w:val="18"/>
                                  <w:szCs w:val="18"/>
                                </w:rPr>
                                <w:t>Parser</w:t>
                              </w:r>
                            </w:p>
                            <w:p w14:paraId="1ABFD117" w14:textId="77777777" w:rsidR="005A5CE4" w:rsidRDefault="005A5CE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A5CE4" w:rsidRDefault="005A5CE4" w:rsidP="003727AB">
                              <w:pPr>
                                <w:spacing w:before="60" w:line="254" w:lineRule="auto"/>
                                <w:jc w:val="center"/>
                                <w:rPr>
                                  <w:sz w:val="24"/>
                                  <w:szCs w:val="24"/>
                                </w:rPr>
                              </w:pPr>
                              <w:r>
                                <w:rPr>
                                  <w:rFonts w:eastAsia="Calibri"/>
                                  <w:color w:val="000000"/>
                                  <w:sz w:val="18"/>
                                  <w:szCs w:val="18"/>
                                </w:rPr>
                                <w:t>Scanner</w:t>
                              </w:r>
                            </w:p>
                            <w:p w14:paraId="03FD0412" w14:textId="77777777" w:rsidR="005A5CE4" w:rsidRDefault="005A5CE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A5CE4" w:rsidRDefault="005A5CE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A5CE4" w:rsidRDefault="005A5CE4" w:rsidP="003567A1">
                              <w:pPr>
                                <w:spacing w:before="0" w:line="252" w:lineRule="auto"/>
                                <w:jc w:val="center"/>
                                <w:rPr>
                                  <w:sz w:val="24"/>
                                  <w:szCs w:val="24"/>
                                </w:rPr>
                              </w:pPr>
                            </w:p>
                            <w:p w14:paraId="217B84F7" w14:textId="77777777" w:rsidR="005A5CE4" w:rsidRDefault="005A5CE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A5CE4" w:rsidRDefault="005A5CE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A5CE4" w:rsidRPr="00EF6288" w:rsidRDefault="005A5CE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A5CE4" w:rsidRDefault="005A5CE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A5CE4" w:rsidRDefault="005A5CE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A5CE4" w:rsidRDefault="005A5CE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A5CE4" w:rsidRPr="00E962F6" w:rsidRDefault="005A5CE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A5CE4" w:rsidRDefault="005A5CE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A5CE4" w:rsidRDefault="005A5CE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A5CE4" w:rsidRDefault="005A5CE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A5CE4" w:rsidRDefault="005A5CE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A5CE4" w:rsidRDefault="005A5CE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A5CE4" w:rsidRPr="00D2146B" w:rsidRDefault="005A5CE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A5CE4" w:rsidRPr="00D2146B" w:rsidRDefault="005A5CE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A5CE4" w:rsidRDefault="005A5CE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A5CE4" w:rsidRDefault="005A5CE4" w:rsidP="00942B30">
                        <w:pPr>
                          <w:spacing w:before="60" w:line="256" w:lineRule="auto"/>
                          <w:jc w:val="center"/>
                          <w:rPr>
                            <w:sz w:val="24"/>
                            <w:szCs w:val="24"/>
                          </w:rPr>
                        </w:pPr>
                        <w:r>
                          <w:rPr>
                            <w:rFonts w:eastAsia="Calibri"/>
                            <w:color w:val="000000"/>
                            <w:sz w:val="18"/>
                            <w:szCs w:val="18"/>
                          </w:rPr>
                          <w:t>Parser</w:t>
                        </w:r>
                      </w:p>
                      <w:p w14:paraId="1ABFD117" w14:textId="77777777" w:rsidR="005A5CE4" w:rsidRDefault="005A5CE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A5CE4" w:rsidRDefault="005A5CE4" w:rsidP="003727AB">
                        <w:pPr>
                          <w:spacing w:before="60" w:line="254" w:lineRule="auto"/>
                          <w:jc w:val="center"/>
                          <w:rPr>
                            <w:sz w:val="24"/>
                            <w:szCs w:val="24"/>
                          </w:rPr>
                        </w:pPr>
                        <w:r>
                          <w:rPr>
                            <w:rFonts w:eastAsia="Calibri"/>
                            <w:color w:val="000000"/>
                            <w:sz w:val="18"/>
                            <w:szCs w:val="18"/>
                          </w:rPr>
                          <w:t>Scanner</w:t>
                        </w:r>
                      </w:p>
                      <w:p w14:paraId="03FD0412" w14:textId="77777777" w:rsidR="005A5CE4" w:rsidRDefault="005A5CE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A5CE4" w:rsidRDefault="005A5CE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A5CE4" w:rsidRDefault="005A5CE4" w:rsidP="003567A1">
                        <w:pPr>
                          <w:spacing w:before="0" w:line="252" w:lineRule="auto"/>
                          <w:jc w:val="center"/>
                          <w:rPr>
                            <w:sz w:val="24"/>
                            <w:szCs w:val="24"/>
                          </w:rPr>
                        </w:pPr>
                      </w:p>
                      <w:p w14:paraId="217B84F7" w14:textId="77777777" w:rsidR="005A5CE4" w:rsidRDefault="005A5CE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A5CE4" w:rsidRDefault="005A5CE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A5CE4" w:rsidRPr="00EF6288" w:rsidRDefault="005A5CE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A5CE4" w:rsidRDefault="005A5CE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A5CE4" w:rsidRDefault="005A5CE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A5CE4" w:rsidRDefault="005A5CE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A5CE4" w:rsidRPr="00E962F6" w:rsidRDefault="005A5CE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A5CE4" w:rsidRDefault="005A5CE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A5CE4" w:rsidRDefault="005A5CE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A5CE4" w:rsidRDefault="005A5CE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A5CE4" w:rsidRDefault="005A5CE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A5CE4" w:rsidRDefault="005A5CE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A5CE4" w:rsidRPr="00D2146B" w:rsidRDefault="005A5CE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A5CE4" w:rsidRPr="00D2146B" w:rsidRDefault="005A5CE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A5CE4" w:rsidRDefault="005A5CE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A5CE4" w:rsidRDefault="005A5CE4" w:rsidP="00541B67">
                              <w:pPr>
                                <w:spacing w:before="60" w:line="256" w:lineRule="auto"/>
                                <w:jc w:val="center"/>
                                <w:rPr>
                                  <w:sz w:val="24"/>
                                  <w:szCs w:val="24"/>
                                </w:rPr>
                              </w:pPr>
                              <w:r>
                                <w:rPr>
                                  <w:rFonts w:eastAsia="Calibri"/>
                                  <w:color w:val="000000"/>
                                  <w:sz w:val="18"/>
                                  <w:szCs w:val="18"/>
                                </w:rPr>
                                <w:t>Parser</w:t>
                              </w:r>
                            </w:p>
                            <w:p w14:paraId="738A4637" w14:textId="77777777" w:rsidR="005A5CE4" w:rsidRDefault="005A5CE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A5CE4" w:rsidRDefault="005A5CE4" w:rsidP="00541B67">
                              <w:pPr>
                                <w:spacing w:before="60" w:line="254" w:lineRule="auto"/>
                                <w:jc w:val="center"/>
                                <w:rPr>
                                  <w:sz w:val="24"/>
                                  <w:szCs w:val="24"/>
                                </w:rPr>
                              </w:pPr>
                              <w:r>
                                <w:rPr>
                                  <w:rFonts w:eastAsia="Calibri"/>
                                  <w:color w:val="000000"/>
                                  <w:sz w:val="18"/>
                                  <w:szCs w:val="18"/>
                                </w:rPr>
                                <w:t>Scanner</w:t>
                              </w:r>
                            </w:p>
                            <w:p w14:paraId="1FC59E41" w14:textId="77777777" w:rsidR="005A5CE4" w:rsidRDefault="005A5CE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A5CE4" w:rsidRDefault="005A5CE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A5CE4" w:rsidRDefault="005A5CE4" w:rsidP="00541B67">
                              <w:pPr>
                                <w:spacing w:before="0" w:line="252" w:lineRule="auto"/>
                                <w:jc w:val="center"/>
                                <w:rPr>
                                  <w:sz w:val="24"/>
                                  <w:szCs w:val="24"/>
                                </w:rPr>
                              </w:pPr>
                            </w:p>
                            <w:p w14:paraId="1164C4DA" w14:textId="77777777" w:rsidR="005A5CE4" w:rsidRDefault="005A5CE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A5CE4" w:rsidRDefault="005A5CE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A5CE4" w:rsidRPr="00EF6288" w:rsidRDefault="005A5CE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A5CE4" w:rsidRDefault="005A5CE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A5CE4" w:rsidRDefault="005A5CE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A5CE4" w:rsidRDefault="005A5CE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A5CE4" w:rsidRPr="00E962F6" w:rsidRDefault="005A5CE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A5CE4" w:rsidRDefault="005A5CE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A5CE4" w:rsidRDefault="005A5CE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A5CE4" w:rsidRDefault="005A5CE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A5CE4" w:rsidRDefault="005A5CE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A5CE4" w:rsidRDefault="005A5CE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A5CE4" w:rsidRPr="00D2146B" w:rsidRDefault="005A5CE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A5CE4" w:rsidRPr="00D2146B" w:rsidRDefault="005A5CE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A5CE4" w:rsidRDefault="005A5CE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A5CE4" w:rsidRDefault="005A5CE4" w:rsidP="00541B67">
                        <w:pPr>
                          <w:spacing w:before="60" w:line="256" w:lineRule="auto"/>
                          <w:jc w:val="center"/>
                          <w:rPr>
                            <w:sz w:val="24"/>
                            <w:szCs w:val="24"/>
                          </w:rPr>
                        </w:pPr>
                        <w:r>
                          <w:rPr>
                            <w:rFonts w:eastAsia="Calibri"/>
                            <w:color w:val="000000"/>
                            <w:sz w:val="18"/>
                            <w:szCs w:val="18"/>
                          </w:rPr>
                          <w:t>Parser</w:t>
                        </w:r>
                      </w:p>
                      <w:p w14:paraId="738A4637" w14:textId="77777777" w:rsidR="005A5CE4" w:rsidRDefault="005A5CE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A5CE4" w:rsidRDefault="005A5CE4" w:rsidP="00541B67">
                        <w:pPr>
                          <w:spacing w:before="60" w:line="254" w:lineRule="auto"/>
                          <w:jc w:val="center"/>
                          <w:rPr>
                            <w:sz w:val="24"/>
                            <w:szCs w:val="24"/>
                          </w:rPr>
                        </w:pPr>
                        <w:r>
                          <w:rPr>
                            <w:rFonts w:eastAsia="Calibri"/>
                            <w:color w:val="000000"/>
                            <w:sz w:val="18"/>
                            <w:szCs w:val="18"/>
                          </w:rPr>
                          <w:t>Scanner</w:t>
                        </w:r>
                      </w:p>
                      <w:p w14:paraId="1FC59E41" w14:textId="77777777" w:rsidR="005A5CE4" w:rsidRDefault="005A5CE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A5CE4" w:rsidRDefault="005A5CE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A5CE4" w:rsidRDefault="005A5CE4" w:rsidP="00541B67">
                        <w:pPr>
                          <w:spacing w:before="0" w:line="252" w:lineRule="auto"/>
                          <w:jc w:val="center"/>
                          <w:rPr>
                            <w:sz w:val="24"/>
                            <w:szCs w:val="24"/>
                          </w:rPr>
                        </w:pPr>
                      </w:p>
                      <w:p w14:paraId="1164C4DA" w14:textId="77777777" w:rsidR="005A5CE4" w:rsidRDefault="005A5CE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A5CE4" w:rsidRDefault="005A5CE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A5CE4" w:rsidRPr="00EF6288" w:rsidRDefault="005A5CE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A5CE4" w:rsidRDefault="005A5CE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A5CE4" w:rsidRDefault="005A5CE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A5CE4" w:rsidRDefault="005A5CE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A5CE4" w:rsidRPr="00E962F6" w:rsidRDefault="005A5CE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A5CE4" w:rsidRDefault="005A5CE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A5CE4" w:rsidRDefault="005A5CE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A5CE4" w:rsidRDefault="005A5CE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A5CE4" w:rsidRDefault="005A5CE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A5CE4" w:rsidRDefault="005A5CE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lastRenderedPageBreak/>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r w:rsidRPr="00D822A3">
        <w:rPr>
          <w:lang w:val="en-GB"/>
        </w:rPr>
        <w:lastRenderedPageBreak/>
        <w:t>MainParser.cs</w:t>
      </w:r>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lastRenderedPageBreak/>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lastRenderedPageBreak/>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lastRenderedPageBreak/>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lastRenderedPageBreak/>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lastRenderedPageBreak/>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lastRenderedPageBreak/>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lastRenderedPageBreak/>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lastRenderedPageBreak/>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lastRenderedPageBreak/>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lastRenderedPageBreak/>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lastRenderedPageBreak/>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lastRenderedPageBreak/>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lastRenderedPageBreak/>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lastRenderedPageBreak/>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lastRenderedPageBreak/>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lastRenderedPageBreak/>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lastRenderedPageBreak/>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lastRenderedPageBreak/>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w:t>
      </w:r>
      <w:r w:rsidR="006745ED" w:rsidRPr="00D822A3">
        <w:rPr>
          <w:highlight w:val="white"/>
          <w:lang w:val="en-GB"/>
        </w:rPr>
        <w:lastRenderedPageBreak/>
        <w:t xml:space="preserve">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lastRenderedPageBreak/>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lastRenderedPageBreak/>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lastRenderedPageBreak/>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lastRenderedPageBreak/>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lastRenderedPageBreak/>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lastRenderedPageBreak/>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674A444" w14:textId="77777777" w:rsidR="002A1889" w:rsidRPr="002A1889" w:rsidRDefault="002A1889" w:rsidP="002A1889">
      <w:pPr>
        <w:pStyle w:val="Code"/>
        <w:rPr>
          <w:highlight w:val="white"/>
        </w:rPr>
      </w:pPr>
      <w:r w:rsidRPr="002A1889">
        <w:rPr>
          <w:highlight w:val="white"/>
        </w:rPr>
        <w:t xml:space="preserve">        if (type.IsStructOrUnion()) {</w:t>
      </w:r>
    </w:p>
    <w:p w14:paraId="3EB358EE" w14:textId="1A2F97F6"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ddMiddleCode(longList, MiddleOperator.Parameter</w:t>
      </w:r>
      <w:r>
        <w:rPr>
          <w:highlight w:val="white"/>
          <w:lang w:val="en-GB"/>
        </w:rPr>
        <w:t>InitSize</w:t>
      </w:r>
      <w:r w:rsidRPr="00D822A3">
        <w:rPr>
          <w:highlight w:val="white"/>
          <w:lang w:val="en-GB"/>
        </w:rPr>
        <w:t>, type,</w:t>
      </w:r>
    </w:p>
    <w:p w14:paraId="01678153" w14:textId="7BEAAA0D" w:rsidR="00490EC1" w:rsidRPr="00D822A3" w:rsidRDefault="00490EC1" w:rsidP="00490EC1">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argumentExpression.Symbol, SymbolTable.CurrentTable.</w:t>
      </w:r>
    </w:p>
    <w:p w14:paraId="7AD8FEFA" w14:textId="22BEDA3B" w:rsidR="00490EC1" w:rsidRPr="00D822A3" w:rsidRDefault="00490EC1" w:rsidP="00490EC1">
      <w:pPr>
        <w:pStyle w:val="Code"/>
        <w:rPr>
          <w:highlight w:val="white"/>
          <w:lang w:val="en-GB"/>
        </w:rPr>
      </w:pPr>
      <w:r>
        <w:rPr>
          <w:highlight w:val="white"/>
          <w:lang w:val="en-GB"/>
        </w:rPr>
        <w:t xml:space="preserve">  </w:t>
      </w:r>
      <w:r w:rsidRPr="00D822A3">
        <w:rPr>
          <w:highlight w:val="white"/>
          <w:lang w:val="en-GB"/>
        </w:rPr>
        <w:t xml:space="preserve">                      CurrentOffset + totalOffset + offset);</w:t>
      </w:r>
    </w:p>
    <w:p w14:paraId="756371AB" w14:textId="77777777" w:rsidR="002A1889" w:rsidRPr="002A1889" w:rsidRDefault="002A1889" w:rsidP="002A1889">
      <w:pPr>
        <w:pStyle w:val="Code"/>
        <w:rPr>
          <w:highlight w:val="white"/>
        </w:rPr>
      </w:pPr>
      <w:r w:rsidRPr="002A1889">
        <w:rPr>
          <w:highlight w:val="white"/>
        </w:rPr>
        <w:t xml:space="preserve">        }</w:t>
      </w:r>
    </w:p>
    <w:p w14:paraId="030CB2B9" w14:textId="77777777" w:rsidR="002A1889" w:rsidRPr="002A1889" w:rsidRDefault="002A1889" w:rsidP="002A1889">
      <w:pPr>
        <w:pStyle w:val="Code"/>
        <w:rPr>
          <w:highlight w:val="white"/>
        </w:rPr>
      </w:pP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lastRenderedPageBreak/>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A5CE4" w:rsidRPr="00D2146B" w:rsidRDefault="005A5CE4" w:rsidP="0050082D">
                              <w:pPr>
                                <w:spacing w:before="0" w:after="0"/>
                                <w:rPr>
                                  <w:sz w:val="18"/>
                                  <w:szCs w:val="18"/>
                                  <w:lang w:val="sv-SE"/>
                                </w:rPr>
                              </w:pPr>
                              <w:r>
                                <w:rPr>
                                  <w:sz w:val="18"/>
                                  <w:szCs w:val="18"/>
                                  <w:lang w:val="sv-SE"/>
                                </w:rPr>
                                <w:t>Static int globalInt</w:t>
                              </w:r>
                            </w:p>
                            <w:p w14:paraId="69A6032C" w14:textId="768161F7" w:rsidR="005A5CE4" w:rsidRDefault="005A5CE4" w:rsidP="0050082D">
                              <w:pPr>
                                <w:spacing w:before="0" w:after="0"/>
                                <w:rPr>
                                  <w:sz w:val="18"/>
                                  <w:szCs w:val="18"/>
                                  <w:lang w:val="sv-SE"/>
                                </w:rPr>
                              </w:pPr>
                              <w:r>
                                <w:rPr>
                                  <w:sz w:val="18"/>
                                  <w:szCs w:val="18"/>
                                  <w:lang w:val="sv-SE"/>
                                </w:rPr>
                                <w:t>Static int i</w:t>
                              </w:r>
                            </w:p>
                            <w:p w14:paraId="65DC2C71" w14:textId="7AEEED2D" w:rsidR="005A5CE4" w:rsidRDefault="005A5CE4" w:rsidP="0050082D">
                              <w:pPr>
                                <w:spacing w:before="0" w:after="0"/>
                                <w:rPr>
                                  <w:sz w:val="18"/>
                                  <w:szCs w:val="18"/>
                                  <w:lang w:val="sv-SE"/>
                                </w:rPr>
                              </w:pPr>
                            </w:p>
                            <w:p w14:paraId="3B0DD407" w14:textId="21D67AC3" w:rsidR="005A5CE4" w:rsidRPr="001B6705" w:rsidRDefault="005A5CE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A5CE4" w:rsidRPr="00D2146B" w:rsidRDefault="005A5CE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A5CE4" w:rsidRPr="00D2146B" w:rsidRDefault="005A5CE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A5CE4" w:rsidRDefault="005A5CE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A5CE4" w:rsidRPr="00D2146B" w:rsidRDefault="005A5CE4" w:rsidP="0050082D">
                              <w:pPr>
                                <w:spacing w:before="0" w:after="0" w:line="256" w:lineRule="auto"/>
                                <w:rPr>
                                  <w:sz w:val="18"/>
                                  <w:szCs w:val="18"/>
                                </w:rPr>
                              </w:pPr>
                              <w:r>
                                <w:rPr>
                                  <w:sz w:val="18"/>
                                  <w:szCs w:val="18"/>
                                </w:rPr>
                                <w:t>Auto mainChar : char</w:t>
                              </w:r>
                            </w:p>
                            <w:p w14:paraId="302437A3" w14:textId="77777777" w:rsidR="005A5CE4" w:rsidRDefault="005A5CE4" w:rsidP="0050082D">
                              <w:pPr>
                                <w:spacing w:before="0" w:after="0" w:line="256" w:lineRule="auto"/>
                                <w:rPr>
                                  <w:rFonts w:eastAsia="Calibri"/>
                                  <w:color w:val="000000"/>
                                  <w:sz w:val="18"/>
                                  <w:szCs w:val="18"/>
                                </w:rPr>
                              </w:pPr>
                            </w:p>
                            <w:p w14:paraId="71CC6A80" w14:textId="77C30F45" w:rsidR="005A5CE4" w:rsidRPr="00D2146B" w:rsidRDefault="005A5CE4" w:rsidP="008C458D">
                              <w:pPr>
                                <w:spacing w:before="0" w:after="0" w:line="256" w:lineRule="auto"/>
                                <w:rPr>
                                  <w:sz w:val="18"/>
                                  <w:szCs w:val="18"/>
                                </w:rPr>
                              </w:pPr>
                              <w:r>
                                <w:rPr>
                                  <w:rFonts w:eastAsia="Calibri"/>
                                  <w:color w:val="000000"/>
                                  <w:sz w:val="18"/>
                                  <w:szCs w:val="18"/>
                                </w:rPr>
                                <w:t>m_parentTable</w:t>
                              </w:r>
                            </w:p>
                            <w:p w14:paraId="4A1EB75F" w14:textId="77777777" w:rsidR="005A5CE4" w:rsidRPr="00D2146B" w:rsidRDefault="005A5CE4" w:rsidP="0050082D">
                              <w:pPr>
                                <w:spacing w:before="0" w:after="0" w:line="256" w:lineRule="auto"/>
                                <w:rPr>
                                  <w:sz w:val="18"/>
                                  <w:szCs w:val="18"/>
                                </w:rPr>
                              </w:pPr>
                              <w:r w:rsidRPr="00D2146B">
                                <w:rPr>
                                  <w:rFonts w:eastAsia="Calibri"/>
                                  <w:color w:val="000000"/>
                                  <w:sz w:val="18"/>
                                  <w:szCs w:val="18"/>
                                </w:rPr>
                                <w:t> </w:t>
                              </w:r>
                            </w:p>
                            <w:p w14:paraId="176D8F8E" w14:textId="77777777" w:rsidR="005A5CE4" w:rsidRPr="00D2146B" w:rsidRDefault="005A5CE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A5CE4" w:rsidRPr="00D2146B" w:rsidRDefault="005A5CE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A5CE4" w:rsidRPr="00D2146B" w:rsidRDefault="005A5CE4" w:rsidP="0050082D">
                              <w:pPr>
                                <w:spacing w:before="0" w:after="0" w:line="254" w:lineRule="auto"/>
                                <w:rPr>
                                  <w:sz w:val="18"/>
                                  <w:szCs w:val="18"/>
                                </w:rPr>
                              </w:pPr>
                              <w:r>
                                <w:rPr>
                                  <w:rFonts w:eastAsia="Calibri"/>
                                  <w:color w:val="000000"/>
                                  <w:sz w:val="18"/>
                                  <w:szCs w:val="18"/>
                                </w:rPr>
                                <w:t>auto int i</w:t>
                              </w:r>
                            </w:p>
                            <w:p w14:paraId="1EB866A9" w14:textId="57278A33" w:rsidR="005A5CE4" w:rsidRDefault="005A5CE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A5CE4" w:rsidRDefault="005A5CE4" w:rsidP="00073BF2">
                              <w:pPr>
                                <w:spacing w:before="0" w:after="0" w:line="254" w:lineRule="auto"/>
                                <w:rPr>
                                  <w:rFonts w:eastAsia="Calibri"/>
                                  <w:color w:val="000000"/>
                                  <w:sz w:val="18"/>
                                  <w:szCs w:val="18"/>
                                </w:rPr>
                              </w:pPr>
                            </w:p>
                            <w:p w14:paraId="55FF5C13" w14:textId="77777777" w:rsidR="005A5CE4" w:rsidRPr="00D2146B" w:rsidRDefault="005A5CE4" w:rsidP="00073BF2">
                              <w:pPr>
                                <w:spacing w:before="0" w:after="0" w:line="256" w:lineRule="auto"/>
                                <w:rPr>
                                  <w:sz w:val="18"/>
                                  <w:szCs w:val="18"/>
                                </w:rPr>
                              </w:pPr>
                              <w:r>
                                <w:rPr>
                                  <w:rFonts w:eastAsia="Calibri"/>
                                  <w:color w:val="000000"/>
                                  <w:sz w:val="18"/>
                                  <w:szCs w:val="18"/>
                                </w:rPr>
                                <w:t>m_parentTable</w:t>
                              </w:r>
                            </w:p>
                            <w:p w14:paraId="20CF0F08" w14:textId="77777777" w:rsidR="005A5CE4" w:rsidRPr="00D2146B" w:rsidRDefault="005A5CE4" w:rsidP="00073BF2">
                              <w:pPr>
                                <w:spacing w:before="0" w:after="0" w:line="254" w:lineRule="auto"/>
                                <w:rPr>
                                  <w:sz w:val="18"/>
                                  <w:szCs w:val="18"/>
                                </w:rPr>
                              </w:pPr>
                            </w:p>
                            <w:p w14:paraId="2347329E" w14:textId="77777777" w:rsidR="005A5CE4" w:rsidRPr="00D2146B" w:rsidRDefault="005A5CE4" w:rsidP="0050082D">
                              <w:pPr>
                                <w:spacing w:before="0" w:after="0" w:line="254" w:lineRule="auto"/>
                                <w:rPr>
                                  <w:sz w:val="18"/>
                                  <w:szCs w:val="18"/>
                                </w:rPr>
                              </w:pPr>
                              <w:r w:rsidRPr="00D2146B">
                                <w:rPr>
                                  <w:rFonts w:eastAsia="Calibri"/>
                                  <w:color w:val="000000"/>
                                  <w:sz w:val="18"/>
                                  <w:szCs w:val="18"/>
                                </w:rPr>
                                <w:t> </w:t>
                              </w:r>
                            </w:p>
                            <w:p w14:paraId="7D6DAD56" w14:textId="77777777" w:rsidR="005A5CE4" w:rsidRPr="00D2146B" w:rsidRDefault="005A5CE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A5CE4" w:rsidRPr="00D2146B" w:rsidRDefault="005A5CE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A5CE4" w:rsidRPr="00100F82" w:rsidRDefault="005A5CE4" w:rsidP="00100F82">
                              <w:pPr>
                                <w:spacing w:before="0" w:after="0"/>
                                <w:rPr>
                                  <w:sz w:val="18"/>
                                  <w:szCs w:val="18"/>
                                </w:rPr>
                              </w:pPr>
                              <w:r w:rsidRPr="00100F82">
                                <w:rPr>
                                  <w:sz w:val="18"/>
                                  <w:szCs w:val="18"/>
                                </w:rPr>
                                <w:t>auto int i</w:t>
                              </w:r>
                            </w:p>
                            <w:p w14:paraId="5D0A676C" w14:textId="673BC4F3" w:rsidR="005A5CE4" w:rsidRPr="00100F82" w:rsidRDefault="005A5CE4" w:rsidP="00100F82">
                              <w:pPr>
                                <w:spacing w:before="0" w:after="0"/>
                                <w:rPr>
                                  <w:sz w:val="18"/>
                                  <w:szCs w:val="18"/>
                                </w:rPr>
                              </w:pPr>
                              <w:r w:rsidRPr="00100F82">
                                <w:rPr>
                                  <w:sz w:val="18"/>
                                  <w:szCs w:val="18"/>
                                </w:rPr>
                                <w:t>auto double blockDouble</w:t>
                              </w:r>
                            </w:p>
                            <w:p w14:paraId="5B01AFF6" w14:textId="77777777" w:rsidR="005A5CE4" w:rsidRDefault="005A5CE4" w:rsidP="00100F82">
                              <w:pPr>
                                <w:spacing w:before="0" w:after="0" w:line="256" w:lineRule="auto"/>
                                <w:rPr>
                                  <w:rFonts w:eastAsia="Calibri"/>
                                  <w:color w:val="000000"/>
                                  <w:sz w:val="18"/>
                                  <w:szCs w:val="18"/>
                                </w:rPr>
                              </w:pPr>
                            </w:p>
                            <w:p w14:paraId="35EF25BA" w14:textId="6D9A7EDC" w:rsidR="005A5CE4" w:rsidRPr="00D2146B" w:rsidRDefault="005A5CE4" w:rsidP="00100F82">
                              <w:pPr>
                                <w:spacing w:before="0" w:after="0" w:line="256" w:lineRule="auto"/>
                                <w:rPr>
                                  <w:sz w:val="18"/>
                                  <w:szCs w:val="18"/>
                                </w:rPr>
                              </w:pPr>
                              <w:r>
                                <w:rPr>
                                  <w:rFonts w:eastAsia="Calibri"/>
                                  <w:color w:val="000000"/>
                                  <w:sz w:val="18"/>
                                  <w:szCs w:val="18"/>
                                </w:rPr>
                                <w:t>m_parentTable</w:t>
                              </w:r>
                            </w:p>
                            <w:p w14:paraId="274031CF" w14:textId="32871C06" w:rsidR="005A5CE4" w:rsidRDefault="005A5CE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A5CE4" w:rsidRDefault="005A5CE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A5CE4" w:rsidRDefault="005A5CE4" w:rsidP="00D44BB8">
                              <w:pPr>
                                <w:spacing w:line="252" w:lineRule="auto"/>
                              </w:pPr>
                              <w:r>
                                <w:rPr>
                                  <w:rFonts w:eastAsia="Calibri"/>
                                  <w:color w:val="000000"/>
                                  <w:sz w:val="18"/>
                                  <w:szCs w:val="18"/>
                                </w:rPr>
                                <w:t>SymbolTable.CurrentTable</w:t>
                              </w:r>
                            </w:p>
                            <w:p w14:paraId="332537CB" w14:textId="66AB52F1" w:rsidR="005A5CE4" w:rsidRDefault="005A5CE4" w:rsidP="00D44BB8">
                              <w:pPr>
                                <w:spacing w:line="252" w:lineRule="auto"/>
                              </w:pPr>
                            </w:p>
                            <w:p w14:paraId="35DA4169" w14:textId="77777777" w:rsidR="005A5CE4" w:rsidRDefault="005A5CE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A5CE4" w:rsidRPr="00610E6C" w:rsidRDefault="005A5CE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A5CE4" w:rsidRPr="00D2146B" w:rsidRDefault="005A5CE4" w:rsidP="0050082D">
                        <w:pPr>
                          <w:spacing w:before="0" w:after="0"/>
                          <w:rPr>
                            <w:sz w:val="18"/>
                            <w:szCs w:val="18"/>
                            <w:lang w:val="sv-SE"/>
                          </w:rPr>
                        </w:pPr>
                        <w:r>
                          <w:rPr>
                            <w:sz w:val="18"/>
                            <w:szCs w:val="18"/>
                            <w:lang w:val="sv-SE"/>
                          </w:rPr>
                          <w:t>Static int globalInt</w:t>
                        </w:r>
                      </w:p>
                      <w:p w14:paraId="69A6032C" w14:textId="768161F7" w:rsidR="005A5CE4" w:rsidRDefault="005A5CE4" w:rsidP="0050082D">
                        <w:pPr>
                          <w:spacing w:before="0" w:after="0"/>
                          <w:rPr>
                            <w:sz w:val="18"/>
                            <w:szCs w:val="18"/>
                            <w:lang w:val="sv-SE"/>
                          </w:rPr>
                        </w:pPr>
                        <w:r>
                          <w:rPr>
                            <w:sz w:val="18"/>
                            <w:szCs w:val="18"/>
                            <w:lang w:val="sv-SE"/>
                          </w:rPr>
                          <w:t>Static int i</w:t>
                        </w:r>
                      </w:p>
                      <w:p w14:paraId="65DC2C71" w14:textId="7AEEED2D" w:rsidR="005A5CE4" w:rsidRDefault="005A5CE4" w:rsidP="0050082D">
                        <w:pPr>
                          <w:spacing w:before="0" w:after="0"/>
                          <w:rPr>
                            <w:sz w:val="18"/>
                            <w:szCs w:val="18"/>
                            <w:lang w:val="sv-SE"/>
                          </w:rPr>
                        </w:pPr>
                      </w:p>
                      <w:p w14:paraId="3B0DD407" w14:textId="21D67AC3" w:rsidR="005A5CE4" w:rsidRPr="001B6705" w:rsidRDefault="005A5CE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A5CE4" w:rsidRPr="00D2146B" w:rsidRDefault="005A5CE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A5CE4" w:rsidRPr="00D2146B" w:rsidRDefault="005A5CE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A5CE4" w:rsidRDefault="005A5CE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A5CE4" w:rsidRPr="00D2146B" w:rsidRDefault="005A5CE4" w:rsidP="0050082D">
                        <w:pPr>
                          <w:spacing w:before="0" w:after="0" w:line="256" w:lineRule="auto"/>
                          <w:rPr>
                            <w:sz w:val="18"/>
                            <w:szCs w:val="18"/>
                          </w:rPr>
                        </w:pPr>
                        <w:r>
                          <w:rPr>
                            <w:sz w:val="18"/>
                            <w:szCs w:val="18"/>
                          </w:rPr>
                          <w:t>Auto mainChar : char</w:t>
                        </w:r>
                      </w:p>
                      <w:p w14:paraId="302437A3" w14:textId="77777777" w:rsidR="005A5CE4" w:rsidRDefault="005A5CE4" w:rsidP="0050082D">
                        <w:pPr>
                          <w:spacing w:before="0" w:after="0" w:line="256" w:lineRule="auto"/>
                          <w:rPr>
                            <w:rFonts w:eastAsia="Calibri"/>
                            <w:color w:val="000000"/>
                            <w:sz w:val="18"/>
                            <w:szCs w:val="18"/>
                          </w:rPr>
                        </w:pPr>
                      </w:p>
                      <w:p w14:paraId="71CC6A80" w14:textId="77C30F45" w:rsidR="005A5CE4" w:rsidRPr="00D2146B" w:rsidRDefault="005A5CE4" w:rsidP="008C458D">
                        <w:pPr>
                          <w:spacing w:before="0" w:after="0" w:line="256" w:lineRule="auto"/>
                          <w:rPr>
                            <w:sz w:val="18"/>
                            <w:szCs w:val="18"/>
                          </w:rPr>
                        </w:pPr>
                        <w:r>
                          <w:rPr>
                            <w:rFonts w:eastAsia="Calibri"/>
                            <w:color w:val="000000"/>
                            <w:sz w:val="18"/>
                            <w:szCs w:val="18"/>
                          </w:rPr>
                          <w:t>m_parentTable</w:t>
                        </w:r>
                      </w:p>
                      <w:p w14:paraId="4A1EB75F" w14:textId="77777777" w:rsidR="005A5CE4" w:rsidRPr="00D2146B" w:rsidRDefault="005A5CE4" w:rsidP="0050082D">
                        <w:pPr>
                          <w:spacing w:before="0" w:after="0" w:line="256" w:lineRule="auto"/>
                          <w:rPr>
                            <w:sz w:val="18"/>
                            <w:szCs w:val="18"/>
                          </w:rPr>
                        </w:pPr>
                        <w:r w:rsidRPr="00D2146B">
                          <w:rPr>
                            <w:rFonts w:eastAsia="Calibri"/>
                            <w:color w:val="000000"/>
                            <w:sz w:val="18"/>
                            <w:szCs w:val="18"/>
                          </w:rPr>
                          <w:t> </w:t>
                        </w:r>
                      </w:p>
                      <w:p w14:paraId="176D8F8E" w14:textId="77777777" w:rsidR="005A5CE4" w:rsidRPr="00D2146B" w:rsidRDefault="005A5CE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A5CE4" w:rsidRPr="00D2146B" w:rsidRDefault="005A5CE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A5CE4" w:rsidRPr="00D2146B" w:rsidRDefault="005A5CE4" w:rsidP="0050082D">
                        <w:pPr>
                          <w:spacing w:before="0" w:after="0" w:line="254" w:lineRule="auto"/>
                          <w:rPr>
                            <w:sz w:val="18"/>
                            <w:szCs w:val="18"/>
                          </w:rPr>
                        </w:pPr>
                        <w:r>
                          <w:rPr>
                            <w:rFonts w:eastAsia="Calibri"/>
                            <w:color w:val="000000"/>
                            <w:sz w:val="18"/>
                            <w:szCs w:val="18"/>
                          </w:rPr>
                          <w:t>auto int i</w:t>
                        </w:r>
                      </w:p>
                      <w:p w14:paraId="1EB866A9" w14:textId="57278A33" w:rsidR="005A5CE4" w:rsidRDefault="005A5CE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A5CE4" w:rsidRDefault="005A5CE4" w:rsidP="00073BF2">
                        <w:pPr>
                          <w:spacing w:before="0" w:after="0" w:line="254" w:lineRule="auto"/>
                          <w:rPr>
                            <w:rFonts w:eastAsia="Calibri"/>
                            <w:color w:val="000000"/>
                            <w:sz w:val="18"/>
                            <w:szCs w:val="18"/>
                          </w:rPr>
                        </w:pPr>
                      </w:p>
                      <w:p w14:paraId="55FF5C13" w14:textId="77777777" w:rsidR="005A5CE4" w:rsidRPr="00D2146B" w:rsidRDefault="005A5CE4" w:rsidP="00073BF2">
                        <w:pPr>
                          <w:spacing w:before="0" w:after="0" w:line="256" w:lineRule="auto"/>
                          <w:rPr>
                            <w:sz w:val="18"/>
                            <w:szCs w:val="18"/>
                          </w:rPr>
                        </w:pPr>
                        <w:r>
                          <w:rPr>
                            <w:rFonts w:eastAsia="Calibri"/>
                            <w:color w:val="000000"/>
                            <w:sz w:val="18"/>
                            <w:szCs w:val="18"/>
                          </w:rPr>
                          <w:t>m_parentTable</w:t>
                        </w:r>
                      </w:p>
                      <w:p w14:paraId="20CF0F08" w14:textId="77777777" w:rsidR="005A5CE4" w:rsidRPr="00D2146B" w:rsidRDefault="005A5CE4" w:rsidP="00073BF2">
                        <w:pPr>
                          <w:spacing w:before="0" w:after="0" w:line="254" w:lineRule="auto"/>
                          <w:rPr>
                            <w:sz w:val="18"/>
                            <w:szCs w:val="18"/>
                          </w:rPr>
                        </w:pPr>
                      </w:p>
                      <w:p w14:paraId="2347329E" w14:textId="77777777" w:rsidR="005A5CE4" w:rsidRPr="00D2146B" w:rsidRDefault="005A5CE4" w:rsidP="0050082D">
                        <w:pPr>
                          <w:spacing w:before="0" w:after="0" w:line="254" w:lineRule="auto"/>
                          <w:rPr>
                            <w:sz w:val="18"/>
                            <w:szCs w:val="18"/>
                          </w:rPr>
                        </w:pPr>
                        <w:r w:rsidRPr="00D2146B">
                          <w:rPr>
                            <w:rFonts w:eastAsia="Calibri"/>
                            <w:color w:val="000000"/>
                            <w:sz w:val="18"/>
                            <w:szCs w:val="18"/>
                          </w:rPr>
                          <w:t> </w:t>
                        </w:r>
                      </w:p>
                      <w:p w14:paraId="7D6DAD56" w14:textId="77777777" w:rsidR="005A5CE4" w:rsidRPr="00D2146B" w:rsidRDefault="005A5CE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A5CE4" w:rsidRPr="00D2146B" w:rsidRDefault="005A5CE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A5CE4" w:rsidRPr="00100F82" w:rsidRDefault="005A5CE4" w:rsidP="00100F82">
                        <w:pPr>
                          <w:spacing w:before="0" w:after="0"/>
                          <w:rPr>
                            <w:sz w:val="18"/>
                            <w:szCs w:val="18"/>
                          </w:rPr>
                        </w:pPr>
                        <w:r w:rsidRPr="00100F82">
                          <w:rPr>
                            <w:sz w:val="18"/>
                            <w:szCs w:val="18"/>
                          </w:rPr>
                          <w:t>auto int i</w:t>
                        </w:r>
                      </w:p>
                      <w:p w14:paraId="5D0A676C" w14:textId="673BC4F3" w:rsidR="005A5CE4" w:rsidRPr="00100F82" w:rsidRDefault="005A5CE4" w:rsidP="00100F82">
                        <w:pPr>
                          <w:spacing w:before="0" w:after="0"/>
                          <w:rPr>
                            <w:sz w:val="18"/>
                            <w:szCs w:val="18"/>
                          </w:rPr>
                        </w:pPr>
                        <w:r w:rsidRPr="00100F82">
                          <w:rPr>
                            <w:sz w:val="18"/>
                            <w:szCs w:val="18"/>
                          </w:rPr>
                          <w:t>auto double blockDouble</w:t>
                        </w:r>
                      </w:p>
                      <w:p w14:paraId="5B01AFF6" w14:textId="77777777" w:rsidR="005A5CE4" w:rsidRDefault="005A5CE4" w:rsidP="00100F82">
                        <w:pPr>
                          <w:spacing w:before="0" w:after="0" w:line="256" w:lineRule="auto"/>
                          <w:rPr>
                            <w:rFonts w:eastAsia="Calibri"/>
                            <w:color w:val="000000"/>
                            <w:sz w:val="18"/>
                            <w:szCs w:val="18"/>
                          </w:rPr>
                        </w:pPr>
                      </w:p>
                      <w:p w14:paraId="35EF25BA" w14:textId="6D9A7EDC" w:rsidR="005A5CE4" w:rsidRPr="00D2146B" w:rsidRDefault="005A5CE4" w:rsidP="00100F82">
                        <w:pPr>
                          <w:spacing w:before="0" w:after="0" w:line="256" w:lineRule="auto"/>
                          <w:rPr>
                            <w:sz w:val="18"/>
                            <w:szCs w:val="18"/>
                          </w:rPr>
                        </w:pPr>
                        <w:r>
                          <w:rPr>
                            <w:rFonts w:eastAsia="Calibri"/>
                            <w:color w:val="000000"/>
                            <w:sz w:val="18"/>
                            <w:szCs w:val="18"/>
                          </w:rPr>
                          <w:t>m_parentTable</w:t>
                        </w:r>
                      </w:p>
                      <w:p w14:paraId="274031CF" w14:textId="32871C06" w:rsidR="005A5CE4" w:rsidRDefault="005A5CE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A5CE4" w:rsidRDefault="005A5CE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A5CE4" w:rsidRDefault="005A5CE4" w:rsidP="00D44BB8">
                        <w:pPr>
                          <w:spacing w:line="252" w:lineRule="auto"/>
                        </w:pPr>
                        <w:r>
                          <w:rPr>
                            <w:rFonts w:eastAsia="Calibri"/>
                            <w:color w:val="000000"/>
                            <w:sz w:val="18"/>
                            <w:szCs w:val="18"/>
                          </w:rPr>
                          <w:t>SymbolTable.CurrentTable</w:t>
                        </w:r>
                      </w:p>
                      <w:p w14:paraId="332537CB" w14:textId="66AB52F1" w:rsidR="005A5CE4" w:rsidRDefault="005A5CE4" w:rsidP="00D44BB8">
                        <w:pPr>
                          <w:spacing w:line="252" w:lineRule="auto"/>
                        </w:pPr>
                      </w:p>
                      <w:p w14:paraId="35DA4169" w14:textId="77777777" w:rsidR="005A5CE4" w:rsidRDefault="005A5CE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A5CE4" w:rsidRPr="00610E6C" w:rsidRDefault="005A5CE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lastRenderedPageBreak/>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lastRenderedPageBreak/>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lastRenderedPageBreak/>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lastRenderedPageBreak/>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lastRenderedPageBreak/>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w:t>
      </w:r>
      <w:r w:rsidR="00BC5841" w:rsidRPr="00D822A3">
        <w:rPr>
          <w:highlight w:val="white"/>
          <w:lang w:val="en-GB"/>
        </w:rPr>
        <w:lastRenderedPageBreak/>
        <w:t xml:space="preserve">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lastRenderedPageBreak/>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A5CE4" w:rsidRPr="00D2146B" w:rsidRDefault="005A5CE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A5CE4" w:rsidRPr="00D2146B" w:rsidRDefault="005A5CE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A5CE4" w:rsidRPr="00D2146B" w:rsidRDefault="005A5CE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A5CE4" w:rsidRPr="00D2146B" w:rsidRDefault="005A5CE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A5CE4" w:rsidRPr="00D2146B" w:rsidRDefault="005A5CE4" w:rsidP="00D2146B">
                              <w:pPr>
                                <w:spacing w:before="0" w:after="0"/>
                                <w:rPr>
                                  <w:sz w:val="18"/>
                                  <w:szCs w:val="18"/>
                                  <w:lang w:val="sv-SE"/>
                                </w:rPr>
                              </w:pPr>
                              <w:r w:rsidRPr="00D2146B">
                                <w:rPr>
                                  <w:sz w:val="18"/>
                                  <w:szCs w:val="18"/>
                                  <w:lang w:val="sv-SE"/>
                                </w:rPr>
                                <w:t>Ellipse Frame Pointer</w:t>
                              </w:r>
                            </w:p>
                            <w:p w14:paraId="366E1AE1" w14:textId="757FAE9A" w:rsidR="005A5CE4" w:rsidRPr="00D2146B" w:rsidRDefault="005A5CE4" w:rsidP="00D2146B">
                              <w:pPr>
                                <w:spacing w:before="0" w:after="0"/>
                                <w:rPr>
                                  <w:sz w:val="18"/>
                                  <w:szCs w:val="18"/>
                                  <w:lang w:val="sv-SE"/>
                                </w:rPr>
                              </w:pPr>
                              <w:r w:rsidRPr="00D2146B">
                                <w:rPr>
                                  <w:sz w:val="18"/>
                                  <w:szCs w:val="18"/>
                                  <w:lang w:val="sv-SE"/>
                                </w:rPr>
                                <w:t>Regular Frame Pointer</w:t>
                              </w:r>
                            </w:p>
                            <w:p w14:paraId="3E5A4966" w14:textId="38836501" w:rsidR="005A5CE4" w:rsidRPr="00D2146B" w:rsidRDefault="005A5CE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A5CE4" w:rsidRPr="00D2146B" w:rsidRDefault="005A5CE4" w:rsidP="00D2146B">
                              <w:pPr>
                                <w:spacing w:before="0" w:after="0"/>
                                <w:rPr>
                                  <w:sz w:val="18"/>
                                  <w:szCs w:val="18"/>
                                  <w:lang w:val="sv-SE"/>
                                </w:rPr>
                              </w:pPr>
                            </w:p>
                            <w:p w14:paraId="48B5950A" w14:textId="77777777" w:rsidR="005A5CE4" w:rsidRPr="00D2146B" w:rsidRDefault="005A5CE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A5CE4" w:rsidRPr="00D2146B" w:rsidRDefault="005A5CE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A5CE4" w:rsidRPr="00D2146B" w:rsidRDefault="005A5CE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A5CE4" w:rsidRPr="00D2146B" w:rsidRDefault="005A5CE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A5CE4" w:rsidRPr="00D2146B" w:rsidRDefault="005A5CE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A5CE4" w:rsidRPr="00D2146B" w:rsidRDefault="005A5CE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A5CE4" w:rsidRPr="00D2146B" w:rsidRDefault="005A5CE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 </w:t>
                              </w:r>
                            </w:p>
                            <w:p w14:paraId="2924CD49"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A5CE4" w:rsidRPr="00D2146B" w:rsidRDefault="005A5CE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A5CE4" w:rsidRPr="00D2146B" w:rsidRDefault="005A5CE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A5CE4" w:rsidRPr="00D2146B" w:rsidRDefault="005A5CE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A5CE4" w:rsidRPr="00D2146B" w:rsidRDefault="005A5CE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 </w:t>
                              </w:r>
                            </w:p>
                            <w:p w14:paraId="1ECBE518"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A5CE4" w:rsidRPr="00D2146B" w:rsidRDefault="005A5CE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A5CE4" w:rsidRPr="00D2146B" w:rsidRDefault="005A5CE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A5CE4" w:rsidRPr="00D2146B" w:rsidRDefault="005A5CE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A5CE4" w:rsidRPr="00D2146B" w:rsidRDefault="005A5CE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A5CE4" w:rsidRPr="00D2146B" w:rsidRDefault="005A5CE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A5CE4" w:rsidRPr="00D2146B" w:rsidRDefault="005A5CE4" w:rsidP="00D2146B">
                        <w:pPr>
                          <w:spacing w:before="0" w:after="0"/>
                          <w:rPr>
                            <w:sz w:val="18"/>
                            <w:szCs w:val="18"/>
                            <w:lang w:val="sv-SE"/>
                          </w:rPr>
                        </w:pPr>
                        <w:r w:rsidRPr="00D2146B">
                          <w:rPr>
                            <w:sz w:val="18"/>
                            <w:szCs w:val="18"/>
                            <w:lang w:val="sv-SE"/>
                          </w:rPr>
                          <w:t>Ellipse Frame Pointer</w:t>
                        </w:r>
                      </w:p>
                      <w:p w14:paraId="366E1AE1" w14:textId="757FAE9A" w:rsidR="005A5CE4" w:rsidRPr="00D2146B" w:rsidRDefault="005A5CE4" w:rsidP="00D2146B">
                        <w:pPr>
                          <w:spacing w:before="0" w:after="0"/>
                          <w:rPr>
                            <w:sz w:val="18"/>
                            <w:szCs w:val="18"/>
                            <w:lang w:val="sv-SE"/>
                          </w:rPr>
                        </w:pPr>
                        <w:r w:rsidRPr="00D2146B">
                          <w:rPr>
                            <w:sz w:val="18"/>
                            <w:szCs w:val="18"/>
                            <w:lang w:val="sv-SE"/>
                          </w:rPr>
                          <w:t>Regular Frame Pointer</w:t>
                        </w:r>
                      </w:p>
                      <w:p w14:paraId="3E5A4966" w14:textId="38836501" w:rsidR="005A5CE4" w:rsidRPr="00D2146B" w:rsidRDefault="005A5CE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A5CE4" w:rsidRPr="00D2146B" w:rsidRDefault="005A5CE4" w:rsidP="00D2146B">
                        <w:pPr>
                          <w:spacing w:before="0" w:after="0"/>
                          <w:rPr>
                            <w:sz w:val="18"/>
                            <w:szCs w:val="18"/>
                            <w:lang w:val="sv-SE"/>
                          </w:rPr>
                        </w:pPr>
                      </w:p>
                      <w:p w14:paraId="48B5950A" w14:textId="77777777" w:rsidR="005A5CE4" w:rsidRPr="00D2146B" w:rsidRDefault="005A5CE4"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A5CE4" w:rsidRPr="00D2146B" w:rsidRDefault="005A5CE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A5CE4" w:rsidRPr="00D2146B" w:rsidRDefault="005A5CE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A5CE4" w:rsidRPr="00D2146B" w:rsidRDefault="005A5CE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A5CE4" w:rsidRPr="00D2146B" w:rsidRDefault="005A5CE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A5CE4" w:rsidRPr="00D2146B" w:rsidRDefault="005A5CE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A5CE4" w:rsidRPr="00D2146B" w:rsidRDefault="005A5CE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 </w:t>
                        </w:r>
                      </w:p>
                      <w:p w14:paraId="2924CD49" w14:textId="77777777" w:rsidR="005A5CE4" w:rsidRPr="00D2146B" w:rsidRDefault="005A5CE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A5CE4" w:rsidRPr="00D2146B" w:rsidRDefault="005A5CE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A5CE4" w:rsidRPr="00D2146B" w:rsidRDefault="005A5CE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A5CE4" w:rsidRPr="00D2146B" w:rsidRDefault="005A5CE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A5CE4" w:rsidRPr="00D2146B" w:rsidRDefault="005A5CE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 </w:t>
                        </w:r>
                      </w:p>
                      <w:p w14:paraId="1ECBE518" w14:textId="77777777" w:rsidR="005A5CE4" w:rsidRPr="00D2146B" w:rsidRDefault="005A5CE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A5CE4" w:rsidRPr="00D2146B" w:rsidRDefault="005A5CE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A5CE4" w:rsidRPr="00D2146B" w:rsidRDefault="005A5CE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A5CE4" w:rsidRDefault="005A5CE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A5CE4" w:rsidRDefault="005A5CE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A5CE4" w:rsidRPr="00D2146B" w:rsidRDefault="005A5CE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A5CE4" w:rsidRPr="00D2146B" w:rsidRDefault="005A5CE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A5CE4" w:rsidRPr="00D2146B" w:rsidRDefault="005A5CE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A5CE4" w:rsidRPr="00D2146B" w:rsidRDefault="005A5CE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A5CE4" w:rsidRPr="00D2146B" w:rsidRDefault="005A5CE4" w:rsidP="002903DF">
                              <w:pPr>
                                <w:spacing w:before="0" w:after="0"/>
                                <w:rPr>
                                  <w:sz w:val="18"/>
                                  <w:szCs w:val="18"/>
                                  <w:lang w:val="sv-SE"/>
                                </w:rPr>
                              </w:pPr>
                              <w:r w:rsidRPr="00D2146B">
                                <w:rPr>
                                  <w:sz w:val="18"/>
                                  <w:szCs w:val="18"/>
                                  <w:lang w:val="sv-SE"/>
                                </w:rPr>
                                <w:t>Ellipse Frame Pointer</w:t>
                              </w:r>
                            </w:p>
                            <w:p w14:paraId="5718813E" w14:textId="77777777" w:rsidR="005A5CE4" w:rsidRPr="00D2146B" w:rsidRDefault="005A5CE4" w:rsidP="002903DF">
                              <w:pPr>
                                <w:spacing w:before="0" w:after="0"/>
                                <w:rPr>
                                  <w:sz w:val="18"/>
                                  <w:szCs w:val="18"/>
                                  <w:lang w:val="sv-SE"/>
                                </w:rPr>
                              </w:pPr>
                              <w:r w:rsidRPr="00D2146B">
                                <w:rPr>
                                  <w:sz w:val="18"/>
                                  <w:szCs w:val="18"/>
                                  <w:lang w:val="sv-SE"/>
                                </w:rPr>
                                <w:t>Regular Frame Pointer</w:t>
                              </w:r>
                            </w:p>
                            <w:p w14:paraId="62230721" w14:textId="77777777" w:rsidR="005A5CE4" w:rsidRPr="00D2146B" w:rsidRDefault="005A5CE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A5CE4" w:rsidRPr="00D2146B" w:rsidRDefault="005A5CE4" w:rsidP="002903DF">
                              <w:pPr>
                                <w:spacing w:before="0" w:after="0"/>
                                <w:rPr>
                                  <w:sz w:val="18"/>
                                  <w:szCs w:val="18"/>
                                  <w:lang w:val="sv-SE"/>
                                </w:rPr>
                              </w:pPr>
                            </w:p>
                            <w:p w14:paraId="3BE3217A" w14:textId="77777777" w:rsidR="005A5CE4" w:rsidRPr="00D2146B" w:rsidRDefault="005A5CE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A5CE4" w:rsidRPr="00D2146B" w:rsidRDefault="005A5CE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A5CE4" w:rsidRDefault="005A5CE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A5CE4" w:rsidRPr="00D2146B" w:rsidRDefault="005A5CE4" w:rsidP="002903DF">
                              <w:pPr>
                                <w:spacing w:before="0" w:after="0" w:line="256" w:lineRule="auto"/>
                                <w:rPr>
                                  <w:sz w:val="18"/>
                                  <w:szCs w:val="18"/>
                                </w:rPr>
                              </w:pPr>
                              <w:r>
                                <w:rPr>
                                  <w:rFonts w:eastAsia="Calibri"/>
                                  <w:color w:val="000000"/>
                                  <w:sz w:val="18"/>
                                  <w:szCs w:val="18"/>
                                </w:rPr>
                                <w:t>Elliptic parameter: 21</w:t>
                              </w:r>
                            </w:p>
                            <w:p w14:paraId="0F8126A1"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w:t>
                              </w:r>
                            </w:p>
                            <w:p w14:paraId="28313E96"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A5CE4" w:rsidRPr="00D2146B" w:rsidRDefault="005A5CE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A5CE4" w:rsidRPr="00D2146B" w:rsidRDefault="005A5CE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w:t>
                              </w:r>
                            </w:p>
                            <w:p w14:paraId="48FC4ABF"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A5CE4" w:rsidRPr="00D2146B" w:rsidRDefault="005A5CE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A5CE4" w:rsidRPr="00D2146B" w:rsidRDefault="005A5CE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A5CE4" w:rsidRDefault="005A5CE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A5CE4" w:rsidRDefault="005A5CE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A5CE4" w:rsidRPr="00D2146B" w:rsidRDefault="005A5CE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A5CE4" w:rsidRPr="00D2146B" w:rsidRDefault="005A5CE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A5CE4" w:rsidRPr="00D2146B" w:rsidRDefault="005A5CE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A5CE4" w:rsidRPr="00D2146B" w:rsidRDefault="005A5CE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A5CE4" w:rsidRPr="00D2146B" w:rsidRDefault="005A5CE4" w:rsidP="002903DF">
                        <w:pPr>
                          <w:spacing w:before="0" w:after="0"/>
                          <w:rPr>
                            <w:sz w:val="18"/>
                            <w:szCs w:val="18"/>
                            <w:lang w:val="sv-SE"/>
                          </w:rPr>
                        </w:pPr>
                        <w:r w:rsidRPr="00D2146B">
                          <w:rPr>
                            <w:sz w:val="18"/>
                            <w:szCs w:val="18"/>
                            <w:lang w:val="sv-SE"/>
                          </w:rPr>
                          <w:t>Ellipse Frame Pointer</w:t>
                        </w:r>
                      </w:p>
                      <w:p w14:paraId="5718813E" w14:textId="77777777" w:rsidR="005A5CE4" w:rsidRPr="00D2146B" w:rsidRDefault="005A5CE4" w:rsidP="002903DF">
                        <w:pPr>
                          <w:spacing w:before="0" w:after="0"/>
                          <w:rPr>
                            <w:sz w:val="18"/>
                            <w:szCs w:val="18"/>
                            <w:lang w:val="sv-SE"/>
                          </w:rPr>
                        </w:pPr>
                        <w:r w:rsidRPr="00D2146B">
                          <w:rPr>
                            <w:sz w:val="18"/>
                            <w:szCs w:val="18"/>
                            <w:lang w:val="sv-SE"/>
                          </w:rPr>
                          <w:t>Regular Frame Pointer</w:t>
                        </w:r>
                      </w:p>
                      <w:p w14:paraId="62230721" w14:textId="77777777" w:rsidR="005A5CE4" w:rsidRPr="00D2146B" w:rsidRDefault="005A5CE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A5CE4" w:rsidRPr="00D2146B" w:rsidRDefault="005A5CE4" w:rsidP="002903DF">
                        <w:pPr>
                          <w:spacing w:before="0" w:after="0"/>
                          <w:rPr>
                            <w:sz w:val="18"/>
                            <w:szCs w:val="18"/>
                            <w:lang w:val="sv-SE"/>
                          </w:rPr>
                        </w:pPr>
                      </w:p>
                      <w:p w14:paraId="3BE3217A" w14:textId="77777777" w:rsidR="005A5CE4" w:rsidRPr="00D2146B" w:rsidRDefault="005A5CE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A5CE4" w:rsidRPr="00D2146B" w:rsidRDefault="005A5CE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A5CE4" w:rsidRDefault="005A5CE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A5CE4" w:rsidRPr="00D2146B" w:rsidRDefault="005A5CE4" w:rsidP="002903DF">
                        <w:pPr>
                          <w:spacing w:before="0" w:after="0" w:line="256" w:lineRule="auto"/>
                          <w:rPr>
                            <w:sz w:val="18"/>
                            <w:szCs w:val="18"/>
                          </w:rPr>
                        </w:pPr>
                        <w:r>
                          <w:rPr>
                            <w:rFonts w:eastAsia="Calibri"/>
                            <w:color w:val="000000"/>
                            <w:sz w:val="18"/>
                            <w:szCs w:val="18"/>
                          </w:rPr>
                          <w:t>Elliptic parameter: 21</w:t>
                        </w:r>
                      </w:p>
                      <w:p w14:paraId="0F8126A1"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w:t>
                        </w:r>
                      </w:p>
                      <w:p w14:paraId="28313E96" w14:textId="77777777" w:rsidR="005A5CE4" w:rsidRPr="00D2146B" w:rsidRDefault="005A5CE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A5CE4" w:rsidRPr="00D2146B" w:rsidRDefault="005A5CE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A5CE4" w:rsidRPr="00D2146B" w:rsidRDefault="005A5CE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w:t>
                        </w:r>
                      </w:p>
                      <w:p w14:paraId="48FC4ABF" w14:textId="77777777" w:rsidR="005A5CE4" w:rsidRPr="00D2146B" w:rsidRDefault="005A5CE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A5CE4" w:rsidRPr="00D2146B" w:rsidRDefault="005A5CE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If the assign symbol is an array, function, string, or static address, we move its address rather than ist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3E38A27" w14:textId="77777777" w:rsidR="005B3B4D" w:rsidRPr="005B3B4D" w:rsidRDefault="005B3B4D" w:rsidP="005B3B4D">
      <w:pPr>
        <w:pStyle w:val="Code"/>
        <w:rPr>
          <w:highlight w:val="white"/>
        </w:rPr>
      </w:pPr>
      <w:r w:rsidRPr="005B3B4D">
        <w:rPr>
          <w:highlight w:val="white"/>
        </w:rPr>
        <w:t xml:space="preserve">    public void StructUnionParameterInit(MiddleCode middleCode) {</w:t>
      </w:r>
    </w:p>
    <w:p w14:paraId="3B37C4A6" w14:textId="77777777" w:rsidR="005B3B4D" w:rsidRPr="005B3B4D" w:rsidRDefault="005B3B4D" w:rsidP="005B3B4D">
      <w:pPr>
        <w:pStyle w:val="Code"/>
        <w:rPr>
          <w:highlight w:val="white"/>
        </w:rPr>
      </w:pPr>
      <w:r w:rsidRPr="005B3B4D">
        <w:rPr>
          <w:highlight w:val="white"/>
        </w:rPr>
        <w:t xml:space="preserve">      Symbol sourceSymbol = (Symbol)middleCode[1];</w:t>
      </w:r>
    </w:p>
    <w:p w14:paraId="657FDCE9" w14:textId="77777777" w:rsidR="005B3B4D" w:rsidRPr="005B3B4D" w:rsidRDefault="005B3B4D" w:rsidP="005B3B4D">
      <w:pPr>
        <w:pStyle w:val="Code"/>
        <w:rPr>
          <w:highlight w:val="white"/>
        </w:rPr>
      </w:pPr>
      <w:r w:rsidRPr="005B3B4D">
        <w:rPr>
          <w:highlight w:val="white"/>
        </w:rPr>
        <w:t xml:space="preserve">      Symbol targetSymbol = new Symbol(Type.IntegerPointerType);</w:t>
      </w:r>
    </w:p>
    <w:p w14:paraId="754AB0DB" w14:textId="77777777" w:rsidR="005B3B4D" w:rsidRPr="005B3B4D" w:rsidRDefault="005B3B4D" w:rsidP="005B3B4D">
      <w:pPr>
        <w:pStyle w:val="Code"/>
        <w:rPr>
          <w:highlight w:val="white"/>
        </w:rPr>
      </w:pPr>
      <w:r w:rsidRPr="005B3B4D">
        <w:rPr>
          <w:highlight w:val="white"/>
        </w:rPr>
        <w:t xml:space="preserve">      int paramOffset = (int)middleCode[2];</w:t>
      </w:r>
    </w:p>
    <w:p w14:paraId="4D6FB612" w14:textId="77777777" w:rsidR="005B3B4D" w:rsidRPr="005B3B4D" w:rsidRDefault="005B3B4D" w:rsidP="005B3B4D">
      <w:pPr>
        <w:pStyle w:val="Code"/>
        <w:rPr>
          <w:highlight w:val="white"/>
        </w:rPr>
      </w:pPr>
      <w:r w:rsidRPr="005B3B4D">
        <w:rPr>
          <w:highlight w:val="white"/>
        </w:rPr>
        <w:t xml:space="preserve">      targetSymbol.Offset = m_totalExtraSize + paramOffset;</w:t>
      </w:r>
    </w:p>
    <w:p w14:paraId="51A8BBC3" w14:textId="3C5A0F1F"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5137FEE8" w14:textId="77777777" w:rsidR="005B3B4D" w:rsidRPr="005B3B4D" w:rsidRDefault="005B3B4D" w:rsidP="005B3B4D">
      <w:pPr>
        <w:pStyle w:val="Code"/>
        <w:rPr>
          <w:highlight w:val="white"/>
        </w:rPr>
      </w:pPr>
      <w:r w:rsidRPr="005B3B4D">
        <w:rPr>
          <w:highlight w:val="white"/>
        </w:rPr>
        <w:t xml:space="preserve">    }</w:t>
      </w:r>
    </w:p>
    <w:p w14:paraId="6C3AE6AA" w14:textId="77777777" w:rsidR="005B3B4D" w:rsidRPr="005B3B4D" w:rsidRDefault="005B3B4D" w:rsidP="005B3B4D">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A5CE4" w:rsidRPr="00DF14A9" w:rsidRDefault="005A5CE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A5CE4" w:rsidRPr="00490BCB" w:rsidRDefault="005A5CE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A5CE4" w:rsidRPr="00490BCB" w:rsidRDefault="005A5CE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A5CE4" w:rsidRPr="00490BCB" w:rsidRDefault="005A5CE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A5CE4" w:rsidRPr="00090144" w:rsidRDefault="005A5CE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A5CE4" w:rsidRPr="00090144" w:rsidRDefault="005A5CE4" w:rsidP="00B70491">
                              <w:pPr>
                                <w:spacing w:before="0" w:after="0" w:line="240" w:lineRule="auto"/>
                                <w:rPr>
                                  <w:rFonts w:eastAsia="Calibri"/>
                                  <w:color w:val="000000"/>
                                </w:rPr>
                              </w:pPr>
                              <w:r w:rsidRPr="00090144">
                                <w:rPr>
                                  <w:rFonts w:eastAsia="Calibri"/>
                                  <w:color w:val="000000"/>
                                </w:rPr>
                                <w:t>Frame pointer of</w:t>
                              </w:r>
                            </w:p>
                            <w:p w14:paraId="77E191A3" w14:textId="77777777" w:rsidR="005A5CE4" w:rsidRPr="00090144" w:rsidRDefault="005A5CE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A5CE4" w:rsidRPr="00090144" w:rsidRDefault="005A5CE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A5CE4" w:rsidRPr="00090144" w:rsidRDefault="005A5CE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A5CE4" w:rsidRPr="00090144" w:rsidRDefault="005A5CE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A5CE4" w:rsidRPr="00090144" w:rsidRDefault="005A5CE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A5CE4" w:rsidRDefault="005A5CE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A5CE4" w:rsidRDefault="005A5CE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A5CE4" w:rsidRDefault="005A5CE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A5CE4" w:rsidRDefault="005A5CE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A5CE4" w:rsidRPr="00DF14A9" w:rsidRDefault="005A5CE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A5CE4" w:rsidRPr="00490BCB" w:rsidRDefault="005A5CE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A5CE4" w:rsidRPr="00490BCB" w:rsidRDefault="005A5CE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A5CE4" w:rsidRPr="00490BCB" w:rsidRDefault="005A5CE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A5CE4" w:rsidRPr="00490BCB" w:rsidRDefault="005A5CE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A5CE4" w:rsidRPr="00490BCB" w:rsidRDefault="005A5CE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A5CE4" w:rsidRPr="00090144" w:rsidRDefault="005A5CE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A5CE4" w:rsidRPr="00090144" w:rsidRDefault="005A5CE4" w:rsidP="00B70491">
                        <w:pPr>
                          <w:spacing w:before="0" w:after="0" w:line="240" w:lineRule="auto"/>
                          <w:rPr>
                            <w:rFonts w:eastAsia="Calibri"/>
                            <w:color w:val="000000"/>
                          </w:rPr>
                        </w:pPr>
                        <w:r w:rsidRPr="00090144">
                          <w:rPr>
                            <w:rFonts w:eastAsia="Calibri"/>
                            <w:color w:val="000000"/>
                          </w:rPr>
                          <w:t>Frame pointer of</w:t>
                        </w:r>
                      </w:p>
                      <w:p w14:paraId="77E191A3" w14:textId="77777777" w:rsidR="005A5CE4" w:rsidRPr="00090144" w:rsidRDefault="005A5CE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A5CE4" w:rsidRPr="00090144" w:rsidRDefault="005A5CE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A5CE4" w:rsidRPr="00090144" w:rsidRDefault="005A5CE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A5CE4" w:rsidRPr="00090144" w:rsidRDefault="005A5CE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A5CE4" w:rsidRPr="00090144" w:rsidRDefault="005A5CE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A5CE4" w:rsidRDefault="005A5CE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A5CE4" w:rsidRDefault="005A5CE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A5CE4" w:rsidRDefault="005A5CE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A5CE4" w:rsidRDefault="005A5CE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A5CE4" w:rsidRPr="00DF14A9" w:rsidRDefault="005A5CE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A5CE4" w:rsidRPr="00490BCB" w:rsidRDefault="005A5CE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A5CE4" w:rsidRPr="00090144" w:rsidRDefault="005A5CE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A5CE4" w:rsidRPr="00090144" w:rsidRDefault="005A5CE4" w:rsidP="00605AE9">
                              <w:pPr>
                                <w:spacing w:before="0" w:after="0" w:line="240" w:lineRule="auto"/>
                                <w:rPr>
                                  <w:rFonts w:eastAsia="Calibri"/>
                                  <w:color w:val="000000"/>
                                </w:rPr>
                              </w:pPr>
                              <w:r w:rsidRPr="00090144">
                                <w:rPr>
                                  <w:rFonts w:eastAsia="Calibri"/>
                                  <w:color w:val="000000"/>
                                </w:rPr>
                                <w:t>Frame pointer of</w:t>
                              </w:r>
                            </w:p>
                            <w:p w14:paraId="68E90914" w14:textId="77777777" w:rsidR="005A5CE4" w:rsidRPr="00090144" w:rsidRDefault="005A5CE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A5CE4" w:rsidRPr="00090144" w:rsidRDefault="005A5CE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A5CE4" w:rsidRPr="00090144" w:rsidRDefault="005A5CE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A5CE4" w:rsidRPr="00090144" w:rsidRDefault="005A5CE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A5CE4" w:rsidRPr="00090144" w:rsidRDefault="005A5CE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A5CE4" w:rsidRDefault="005A5CE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A5CE4" w:rsidRDefault="005A5CE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A5CE4" w:rsidRDefault="005A5CE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A5CE4" w:rsidRDefault="005A5CE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A5CE4" w:rsidRDefault="005A5CE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A5CE4" w:rsidRDefault="005A5CE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A5CE4" w:rsidRPr="00582B75" w:rsidRDefault="005A5CE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A5CE4" w:rsidRPr="00490BCB" w:rsidRDefault="005A5CE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A5CE4" w:rsidRPr="00490BCB" w:rsidRDefault="005A5CE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A5CE4" w:rsidRDefault="005A5CE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A5CE4" w:rsidRPr="00E55D4A" w:rsidRDefault="005A5CE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A5CE4" w:rsidRDefault="005A5CE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A5CE4" w:rsidRDefault="005A5CE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A5CE4" w:rsidRDefault="005A5CE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A5CE4" w:rsidRDefault="005A5CE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A5CE4" w:rsidRDefault="005A5CE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A5CE4" w:rsidRDefault="005A5CE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A5CE4" w:rsidRDefault="005A5CE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A5CE4" w:rsidRDefault="005A5CE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A5CE4" w:rsidRDefault="005A5CE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A5CE4" w:rsidRDefault="005A5CE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A5CE4" w:rsidRDefault="005A5CE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A5CE4" w:rsidRDefault="005A5CE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A5CE4" w:rsidRDefault="005A5CE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A5CE4" w:rsidRDefault="005A5CE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A5CE4" w:rsidRDefault="005A5CE4" w:rsidP="00496983">
                              <w:pPr>
                                <w:spacing w:before="0" w:line="257" w:lineRule="auto"/>
                                <w:jc w:val="center"/>
                                <w:rPr>
                                  <w:sz w:val="24"/>
                                  <w:szCs w:val="24"/>
                                </w:rPr>
                              </w:pPr>
                              <w:r>
                                <w:rPr>
                                  <w:rFonts w:eastAsia="Calibri"/>
                                  <w:color w:val="000000"/>
                                  <w:sz w:val="16"/>
                                  <w:szCs w:val="16"/>
                                </w:rPr>
                                <w:t>129</w:t>
                              </w:r>
                            </w:p>
                            <w:p w14:paraId="3E4A06D3" w14:textId="77777777" w:rsidR="005A5CE4" w:rsidRDefault="005A5CE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A5CE4" w:rsidRDefault="005A5CE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A5CE4" w:rsidRDefault="005A5CE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A5CE4" w:rsidRDefault="005A5CE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A5CE4" w:rsidRDefault="005A5CE4" w:rsidP="006A7496">
                              <w:pPr>
                                <w:spacing w:before="100" w:line="257" w:lineRule="auto"/>
                                <w:jc w:val="left"/>
                                <w:rPr>
                                  <w:sz w:val="24"/>
                                  <w:szCs w:val="24"/>
                                </w:rPr>
                              </w:pPr>
                              <w:r>
                                <w:rPr>
                                  <w:rFonts w:eastAsia="Calibri"/>
                                  <w:color w:val="000000"/>
                                  <w:sz w:val="16"/>
                                  <w:szCs w:val="16"/>
                                </w:rPr>
                                <w:t>Before</w:t>
                              </w:r>
                            </w:p>
                            <w:p w14:paraId="6B197F32" w14:textId="77777777" w:rsidR="005A5CE4" w:rsidRDefault="005A5CE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A5CE4" w:rsidRDefault="005A5CE4" w:rsidP="006A7496">
                              <w:pPr>
                                <w:spacing w:before="100" w:line="256" w:lineRule="auto"/>
                                <w:rPr>
                                  <w:sz w:val="24"/>
                                  <w:szCs w:val="24"/>
                                </w:rPr>
                              </w:pPr>
                              <w:r>
                                <w:rPr>
                                  <w:rFonts w:eastAsia="Calibri"/>
                                  <w:color w:val="000000"/>
                                  <w:sz w:val="16"/>
                                  <w:szCs w:val="16"/>
                                </w:rPr>
                                <w:t>After</w:t>
                              </w:r>
                            </w:p>
                            <w:p w14:paraId="7E3E04C8" w14:textId="77777777" w:rsidR="005A5CE4" w:rsidRDefault="005A5CE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A5CE4" w:rsidRPr="00DF14A9" w:rsidRDefault="005A5CE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A5CE4" w:rsidRPr="00490BCB" w:rsidRDefault="005A5CE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A5CE4" w:rsidRPr="00490BCB" w:rsidRDefault="005A5CE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A5CE4" w:rsidRPr="00490BCB" w:rsidRDefault="005A5CE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A5CE4" w:rsidRPr="00090144" w:rsidRDefault="005A5CE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A5CE4" w:rsidRPr="00090144" w:rsidRDefault="005A5CE4" w:rsidP="00605AE9">
                        <w:pPr>
                          <w:spacing w:before="0" w:after="0" w:line="240" w:lineRule="auto"/>
                          <w:rPr>
                            <w:rFonts w:eastAsia="Calibri"/>
                            <w:color w:val="000000"/>
                          </w:rPr>
                        </w:pPr>
                        <w:r w:rsidRPr="00090144">
                          <w:rPr>
                            <w:rFonts w:eastAsia="Calibri"/>
                            <w:color w:val="000000"/>
                          </w:rPr>
                          <w:t>Frame pointer of</w:t>
                        </w:r>
                      </w:p>
                      <w:p w14:paraId="68E90914" w14:textId="77777777" w:rsidR="005A5CE4" w:rsidRPr="00090144" w:rsidRDefault="005A5CE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A5CE4" w:rsidRPr="00090144" w:rsidRDefault="005A5CE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A5CE4" w:rsidRPr="00090144" w:rsidRDefault="005A5CE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A5CE4" w:rsidRPr="00090144" w:rsidRDefault="005A5CE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A5CE4" w:rsidRPr="00090144" w:rsidRDefault="005A5CE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A5CE4" w:rsidRDefault="005A5CE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A5CE4" w:rsidRDefault="005A5CE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A5CE4" w:rsidRDefault="005A5CE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A5CE4" w:rsidRDefault="005A5CE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A5CE4" w:rsidRDefault="005A5CE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A5CE4" w:rsidRDefault="005A5CE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A5CE4" w:rsidRPr="00582B75" w:rsidRDefault="005A5CE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A5CE4" w:rsidRPr="00490BCB" w:rsidRDefault="005A5CE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A5CE4" w:rsidRPr="00490BCB" w:rsidRDefault="005A5CE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A5CE4" w:rsidRDefault="005A5CE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A5CE4" w:rsidRPr="00E55D4A" w:rsidRDefault="005A5CE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A5CE4" w:rsidRDefault="005A5CE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A5CE4" w:rsidRDefault="005A5CE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A5CE4" w:rsidRDefault="005A5CE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A5CE4" w:rsidRDefault="005A5CE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A5CE4" w:rsidRDefault="005A5CE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A5CE4" w:rsidRDefault="005A5CE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A5CE4" w:rsidRDefault="005A5CE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A5CE4" w:rsidRDefault="005A5CE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A5CE4" w:rsidRDefault="005A5CE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A5CE4" w:rsidRDefault="005A5CE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A5CE4" w:rsidRDefault="005A5CE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A5CE4" w:rsidRDefault="005A5CE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A5CE4" w:rsidRDefault="005A5CE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A5CE4" w:rsidRDefault="005A5CE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A5CE4" w:rsidRDefault="005A5CE4" w:rsidP="00496983">
                        <w:pPr>
                          <w:spacing w:before="0" w:line="257" w:lineRule="auto"/>
                          <w:jc w:val="center"/>
                          <w:rPr>
                            <w:sz w:val="24"/>
                            <w:szCs w:val="24"/>
                          </w:rPr>
                        </w:pPr>
                        <w:r>
                          <w:rPr>
                            <w:rFonts w:eastAsia="Calibri"/>
                            <w:color w:val="000000"/>
                            <w:sz w:val="16"/>
                            <w:szCs w:val="16"/>
                          </w:rPr>
                          <w:t>129</w:t>
                        </w:r>
                      </w:p>
                      <w:p w14:paraId="3E4A06D3" w14:textId="77777777" w:rsidR="005A5CE4" w:rsidRDefault="005A5CE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A5CE4" w:rsidRDefault="005A5CE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A5CE4" w:rsidRDefault="005A5CE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A5CE4" w:rsidRDefault="005A5CE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A5CE4" w:rsidRDefault="005A5CE4" w:rsidP="006A7496">
                        <w:pPr>
                          <w:spacing w:before="100" w:line="257" w:lineRule="auto"/>
                          <w:jc w:val="left"/>
                          <w:rPr>
                            <w:sz w:val="24"/>
                            <w:szCs w:val="24"/>
                          </w:rPr>
                        </w:pPr>
                        <w:r>
                          <w:rPr>
                            <w:rFonts w:eastAsia="Calibri"/>
                            <w:color w:val="000000"/>
                            <w:sz w:val="16"/>
                            <w:szCs w:val="16"/>
                          </w:rPr>
                          <w:t>Before</w:t>
                        </w:r>
                      </w:p>
                      <w:p w14:paraId="6B197F32" w14:textId="77777777" w:rsidR="005A5CE4" w:rsidRDefault="005A5CE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A5CE4" w:rsidRDefault="005A5CE4" w:rsidP="006A7496">
                        <w:pPr>
                          <w:spacing w:before="100" w:line="256" w:lineRule="auto"/>
                          <w:rPr>
                            <w:sz w:val="24"/>
                            <w:szCs w:val="24"/>
                          </w:rPr>
                        </w:pPr>
                        <w:r>
                          <w:rPr>
                            <w:rFonts w:eastAsia="Calibri"/>
                            <w:color w:val="000000"/>
                            <w:sz w:val="16"/>
                            <w:szCs w:val="16"/>
                          </w:rPr>
                          <w:t>After</w:t>
                        </w:r>
                      </w:p>
                      <w:p w14:paraId="7E3E04C8" w14:textId="77777777" w:rsidR="005A5CE4" w:rsidRDefault="005A5CE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5A5CE4"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5A5CE4"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5A5CE4"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5A5CE4"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5A5CE4"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5A5CE4"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5A5CE4"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5A5CE4"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5A5CE4"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5A5CE4"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5A5CE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5A5CE4"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5A5CE4"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5A5CE4"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5A5CE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5A5CE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5A5CE4"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5A5CE4"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5A5CE4"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5A5CE4"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5A5CE4"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5A5CE4"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5A5CE4"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r w:rsidRPr="00D822A3">
        <w:rPr>
          <w:lang w:val="en-GB"/>
        </w:rPr>
        <w:t>p</w:t>
      </w:r>
      <w:r w:rsidR="006048AF" w:rsidRPr="00D822A3">
        <w:rPr>
          <w:lang w:val="en-GB"/>
        </w:rPr>
        <w:t>rintf.c</w:t>
      </w:r>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298C3955" w14:textId="77777777" w:rsidR="00442030" w:rsidRPr="00442030" w:rsidRDefault="00442030" w:rsidP="00442030">
      <w:pPr>
        <w:pStyle w:val="Code"/>
        <w:rPr>
          <w:highlight w:val="white"/>
        </w:rPr>
      </w:pPr>
      <w:r w:rsidRPr="00442030">
        <w:rPr>
          <w:highlight w:val="white"/>
        </w:rPr>
        <w:t xml:space="preserve">      printUnsignedLong((unsigned long) ptrValue, FALSE,</w:t>
      </w:r>
    </w:p>
    <w:p w14:paraId="03804BB9" w14:textId="77777777" w:rsidR="00442030" w:rsidRPr="00442030" w:rsidRDefault="00442030" w:rsidP="00442030">
      <w:pPr>
        <w:pStyle w:val="Code"/>
        <w:rPr>
          <w:highlight w:val="white"/>
        </w:rPr>
      </w:pPr>
      <w:r w:rsidRPr="00442030">
        <w:rPr>
          <w:highlight w:val="white"/>
        </w:rPr>
        <w:t xml:space="preserve">                        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lastRenderedPageBreak/>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lastRenderedPageBreak/>
        <w:t xml:space="preserve">                else if (plus) {</w:t>
      </w:r>
    </w:p>
    <w:p w14:paraId="1E1CAE11" w14:textId="77777777" w:rsidR="00442030" w:rsidRPr="00442030" w:rsidRDefault="00442030" w:rsidP="00442030">
      <w:pPr>
        <w:pStyle w:val="Code"/>
        <w:rPr>
          <w:highlight w:val="white"/>
        </w:rPr>
      </w:pPr>
      <w:r w:rsidRPr="00442030">
        <w:rPr>
          <w:highlight w:val="white"/>
        </w:rPr>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lastRenderedPageBreak/>
        <w:t xml:space="preserve">              precision = value;</w:t>
      </w:r>
    </w:p>
    <w:p w14:paraId="7189C063" w14:textId="77777777" w:rsidR="00442030" w:rsidRDefault="00442030" w:rsidP="00442030">
      <w:pPr>
        <w:pStyle w:val="Code"/>
        <w:rPr>
          <w:highlight w:val="white"/>
          <w:lang w:val="sv-SE"/>
        </w:rPr>
      </w:pPr>
      <w:r>
        <w:rPr>
          <w:highlight w:val="white"/>
          <w:lang w:val="sv-SE"/>
        </w:rPr>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lastRenderedPageBreak/>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r w:rsidRPr="00D822A3">
        <w:rPr>
          <w:lang w:val="en-GB"/>
        </w:rPr>
        <w:t>s</w:t>
      </w:r>
      <w:r w:rsidR="008361EE" w:rsidRPr="00D822A3">
        <w:rPr>
          <w:lang w:val="en-GB"/>
        </w:rPr>
        <w:t>canf.c</w:t>
      </w:r>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lastRenderedPageBreak/>
        <w:t>char scanChar(void) {</w:t>
      </w:r>
    </w:p>
    <w:p w14:paraId="723F6DC9" w14:textId="77777777" w:rsidR="00442030" w:rsidRPr="00A15E99" w:rsidRDefault="00442030" w:rsidP="00A15E99">
      <w:pPr>
        <w:pStyle w:val="Code"/>
        <w:rPr>
          <w:highlight w:val="white"/>
        </w:rPr>
      </w:pPr>
      <w:r w:rsidRPr="00A15E99">
        <w:rPr>
          <w:highlight w:val="white"/>
        </w:rPr>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lastRenderedPageBreak/>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lastRenderedPageBreak/>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lastRenderedPageBreak/>
        <w:t xml:space="preserve">    return 0;</w:t>
      </w:r>
    </w:p>
    <w:p w14:paraId="3C37FD5D" w14:textId="77777777" w:rsidR="00442030" w:rsidRPr="00A15E99" w:rsidRDefault="00442030" w:rsidP="00A15E99">
      <w:pPr>
        <w:pStyle w:val="Code"/>
        <w:rPr>
          <w:highlight w:val="white"/>
        </w:rPr>
      </w:pPr>
      <w:r w:rsidRPr="00A15E99">
        <w:rPr>
          <w:highlight w:val="white"/>
        </w:rPr>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lastRenderedPageBreak/>
        <w:t>unsigned long scanUnsignedLongInt(int base) {</w:t>
      </w:r>
    </w:p>
    <w:p w14:paraId="4727FF49" w14:textId="77777777" w:rsidR="00442030" w:rsidRPr="00A15E99" w:rsidRDefault="00442030" w:rsidP="00A15E99">
      <w:pPr>
        <w:pStyle w:val="Code"/>
        <w:rPr>
          <w:highlight w:val="white"/>
        </w:rPr>
      </w:pPr>
      <w:r w:rsidRPr="00A15E99">
        <w:rPr>
          <w:highlight w:val="white"/>
        </w:rPr>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lastRenderedPageBreak/>
        <w:t xml:space="preserve">  else if (input == '-') {</w:t>
      </w:r>
    </w:p>
    <w:p w14:paraId="56AFD53F" w14:textId="77777777" w:rsidR="00442030" w:rsidRPr="00A15E99" w:rsidRDefault="00442030" w:rsidP="00A15E99">
      <w:pPr>
        <w:pStyle w:val="Code"/>
        <w:rPr>
          <w:highlight w:val="white"/>
        </w:rPr>
      </w:pPr>
      <w:r w:rsidRPr="00A15E99">
        <w:rPr>
          <w:highlight w:val="white"/>
        </w:rPr>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lastRenderedPageBreak/>
        <w:t xml:space="preserve">                shortPtr = va_arg(arg_list, short*);</w:t>
      </w:r>
    </w:p>
    <w:p w14:paraId="563DC891" w14:textId="77777777" w:rsidR="00BF42E7" w:rsidRPr="00BF42E7" w:rsidRDefault="00BF42E7" w:rsidP="00BF42E7">
      <w:pPr>
        <w:pStyle w:val="Code"/>
        <w:rPr>
          <w:highlight w:val="white"/>
        </w:rPr>
      </w:pPr>
      <w:r w:rsidRPr="00BF42E7">
        <w:rPr>
          <w:highlight w:val="white"/>
        </w:rPr>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lastRenderedPageBreak/>
        <w:t xml:space="preserve">                }</w:t>
      </w:r>
    </w:p>
    <w:p w14:paraId="0A099A28" w14:textId="77777777" w:rsidR="00BF42E7" w:rsidRPr="00BF42E7" w:rsidRDefault="00BF42E7" w:rsidP="00BF42E7">
      <w:pPr>
        <w:pStyle w:val="Code"/>
        <w:rPr>
          <w:highlight w:val="white"/>
        </w:rPr>
      </w:pPr>
      <w:r w:rsidRPr="00BF42E7">
        <w:rPr>
          <w:highlight w:val="white"/>
        </w:rPr>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lastRenderedPageBreak/>
        <w:t xml:space="preserve">  g_inStatus = DEVICE;</w:t>
      </w:r>
    </w:p>
    <w:p w14:paraId="7A7F44A1" w14:textId="77777777" w:rsidR="00442030" w:rsidRPr="00442030" w:rsidRDefault="00442030" w:rsidP="00442030">
      <w:pPr>
        <w:pStyle w:val="Code"/>
        <w:rPr>
          <w:highlight w:val="white"/>
        </w:rPr>
      </w:pPr>
      <w:r w:rsidRPr="00442030">
        <w:rPr>
          <w:highlight w:val="white"/>
        </w:rPr>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lastRenderedPageBreak/>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lastRenderedPageBreak/>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lastRenderedPageBreak/>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lastRenderedPageBreak/>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lastRenderedPageBreak/>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lastRenderedPageBreak/>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B2C360B" w14:textId="6A223AE8" w:rsidR="00920682" w:rsidRDefault="00920682" w:rsidP="00E77B17">
      <w:pPr>
        <w:pStyle w:val="Code"/>
        <w:rPr>
          <w:highlight w:val="white"/>
        </w:rPr>
      </w:pPr>
    </w:p>
    <w:p w14:paraId="3E3ABA50" w14:textId="4011C75F" w:rsidR="00920682" w:rsidRPr="00E77B17" w:rsidRDefault="00920682" w:rsidP="00E77B17">
      <w:pPr>
        <w:pStyle w:val="Code"/>
        <w:rPr>
          <w:highlight w:val="white"/>
        </w:rPr>
      </w:pPr>
      <w:r>
        <w:rPr>
          <w:highlight w:val="white"/>
        </w:rPr>
        <w:t xml:space="preserve">        ++index;</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A5CE4" w:rsidRPr="003F7CF1" w:rsidRDefault="005A5CE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A5CE4" w:rsidRPr="003F7CF1" w:rsidRDefault="005A5CE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A5CE4" w:rsidRPr="003F7CF1" w:rsidRDefault="005A5CE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A5CE4" w:rsidRPr="003F7CF1" w:rsidRDefault="005A5CE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A5CE4" w:rsidRPr="003F7CF1" w:rsidRDefault="005A5CE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A5CE4" w:rsidRPr="003F7CF1" w:rsidRDefault="005A5CE4"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A5CE4" w:rsidRPr="003F7CF1" w:rsidRDefault="005A5CE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A5CE4" w:rsidRPr="003F7CF1" w:rsidRDefault="005A5CE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A5CE4" w:rsidRPr="003F7CF1" w:rsidRDefault="005A5CE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A5CE4" w:rsidRPr="003F7CF1" w:rsidRDefault="005A5CE4"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A5CE4" w:rsidRPr="003F7CF1" w:rsidRDefault="005A5CE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A5CE4" w:rsidRPr="003F7CF1" w:rsidRDefault="005A5CE4"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A5CE4" w:rsidRPr="003F7CF1" w:rsidRDefault="005A5CE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A5CE4" w:rsidRPr="003F7CF1" w:rsidRDefault="005A5CE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A5CE4" w:rsidRPr="003F7CF1" w:rsidRDefault="005A5CE4"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A5CE4" w:rsidRPr="003F7CF1" w:rsidRDefault="005A5CE4"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A5CE4" w:rsidRPr="003F7CF1" w:rsidRDefault="005A5CE4"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A5CE4" w:rsidRPr="003F7CF1" w:rsidRDefault="005A5CE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A5CE4" w:rsidRPr="003F7CF1" w:rsidRDefault="005A5CE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A5CE4" w:rsidRPr="003F7CF1" w:rsidRDefault="005A5CE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A5CE4" w:rsidRPr="003F7CF1" w:rsidRDefault="005A5CE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A5CE4" w:rsidRPr="003F7CF1" w:rsidRDefault="005A5CE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A5CE4" w:rsidRPr="003F7CF1" w:rsidRDefault="005A5CE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A5CE4" w:rsidRPr="003F7CF1" w:rsidRDefault="005A5CE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A5CE4" w:rsidRPr="003F7CF1" w:rsidRDefault="005A5CE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A5CE4" w:rsidRPr="003F7CF1" w:rsidRDefault="005A5CE4"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A5CE4" w:rsidRPr="003F7CF1" w:rsidRDefault="005A5CE4"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A5CE4" w:rsidRPr="003F7CF1" w:rsidRDefault="005A5CE4"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A5CE4" w:rsidRPr="003F7CF1" w:rsidRDefault="005A5CE4"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A5CE4" w:rsidRPr="003F7CF1" w:rsidRDefault="005A5CE4"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A5CE4" w:rsidRPr="003F7CF1" w:rsidRDefault="005A5CE4"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A5CE4" w:rsidRPr="003F7CF1" w:rsidRDefault="005A5CE4"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A5CE4" w:rsidRPr="003F7CF1" w:rsidRDefault="005A5CE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A5CE4" w:rsidRPr="003F7CF1" w:rsidRDefault="005A5CE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A5CE4" w:rsidRPr="003F7CF1" w:rsidRDefault="005A5CE4"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A5CE4" w:rsidRPr="003F7CF1" w:rsidRDefault="005A5CE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A5CE4" w:rsidRPr="003F7CF1" w:rsidRDefault="005A5CE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A5CE4" w:rsidRPr="003F7CF1" w:rsidRDefault="005A5CE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A5CE4" w:rsidRPr="003F7CF1" w:rsidRDefault="005A5CE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A5CE4" w:rsidRPr="003F7CF1" w:rsidRDefault="005A5CE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A5CE4" w:rsidRPr="003F7CF1" w:rsidRDefault="005A5CE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A5CE4" w:rsidRPr="003F7CF1" w:rsidRDefault="005A5CE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A5CE4" w:rsidRPr="003F7CF1" w:rsidRDefault="005A5CE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A5CE4" w:rsidRPr="003F7CF1" w:rsidRDefault="005A5CE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A5CE4" w:rsidRPr="003F7CF1" w:rsidRDefault="005A5CE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A5CE4" w:rsidRPr="003F7CF1" w:rsidRDefault="005A5CE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A5CE4" w:rsidRPr="003F7CF1" w:rsidRDefault="005A5CE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A5CE4" w:rsidRPr="003F7CF1" w:rsidRDefault="005A5CE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A5CE4" w:rsidRPr="003F7CF1" w:rsidRDefault="005A5CE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A5CE4" w:rsidRPr="003F7CF1" w:rsidRDefault="005A5CE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A5CE4" w:rsidRPr="003F7CF1" w:rsidRDefault="005A5CE4"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A5CE4" w:rsidRPr="003F7CF1" w:rsidRDefault="005A5CE4"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A5CE4" w:rsidRPr="003F7CF1" w:rsidRDefault="005A5CE4"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A5CE4" w:rsidRPr="003F7CF1" w:rsidRDefault="005A5CE4"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A5CE4" w:rsidRPr="003F7CF1" w:rsidRDefault="005A5CE4"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A5CE4" w:rsidRPr="003F7CF1" w:rsidRDefault="005A5CE4"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A5CE4" w:rsidRPr="003F7CF1" w:rsidRDefault="005A5CE4"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A5CE4" w:rsidRPr="003F7CF1" w:rsidRDefault="005A5CE4"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A5CE4" w:rsidRPr="003F7CF1" w:rsidRDefault="005A5CE4"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A5CE4" w:rsidRPr="003F7CF1" w:rsidRDefault="005A5CE4"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A5CE4" w:rsidRPr="003F7CF1" w:rsidRDefault="005A5CE4"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A5CE4" w:rsidRPr="003F7CF1" w:rsidRDefault="005A5CE4"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A5CE4" w:rsidRPr="003F7CF1" w:rsidRDefault="005A5CE4"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A5CE4" w:rsidRPr="003F7CF1" w:rsidRDefault="005A5CE4"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A5CE4" w:rsidRPr="003F7CF1" w:rsidRDefault="005A5CE4"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A5CE4" w:rsidRPr="003F7CF1" w:rsidRDefault="005A5CE4"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A5CE4" w:rsidRPr="003F7CF1" w:rsidRDefault="005A5CE4"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A5CE4" w:rsidRPr="003F7CF1" w:rsidRDefault="005A5CE4"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A5CE4" w:rsidRPr="003F7CF1" w:rsidRDefault="005A5CE4"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A5CE4" w:rsidRPr="003F7CF1" w:rsidRDefault="005A5CE4"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A5CE4" w:rsidRPr="003F7CF1" w:rsidRDefault="005A5CE4"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A5CE4" w:rsidRPr="003F7CF1" w:rsidRDefault="005A5CE4"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A5CE4" w:rsidRPr="003F7CF1" w:rsidRDefault="005A5CE4"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A5CE4" w:rsidRPr="003F7CF1" w:rsidRDefault="005A5CE4"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A5CE4" w:rsidRPr="003F7CF1" w:rsidRDefault="005A5CE4"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A5CE4" w:rsidRPr="003F7CF1" w:rsidRDefault="005A5CE4"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A5CE4" w:rsidRPr="003F7CF1" w:rsidRDefault="005A5CE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A5CE4" w:rsidRPr="003F7CF1" w:rsidRDefault="005A5CE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A5CE4" w:rsidRPr="003F7CF1" w:rsidRDefault="005A5CE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A5CE4" w:rsidRPr="003F7CF1" w:rsidRDefault="005A5CE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A5CE4" w:rsidRPr="003F7CF1" w:rsidRDefault="005A5CE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A5CE4" w:rsidRPr="003F7CF1" w:rsidRDefault="005A5CE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A5CE4" w:rsidRPr="003F7CF1" w:rsidRDefault="005A5CE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A5CE4" w:rsidRPr="003F7CF1" w:rsidRDefault="005A5CE4"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A5CE4" w:rsidRPr="003F7CF1" w:rsidRDefault="005A5CE4"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A5CE4" w:rsidRPr="003F7CF1" w:rsidRDefault="005A5CE4"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A5CE4" w:rsidRPr="003F7CF1" w:rsidRDefault="005A5CE4"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A5CE4" w:rsidRPr="003F7CF1" w:rsidRDefault="005A5CE4"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A5CE4" w:rsidRPr="003F7CF1" w:rsidRDefault="005A5CE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A5CE4" w:rsidRPr="003F7CF1" w:rsidRDefault="005A5CE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A5CE4" w:rsidRPr="003F7CF1" w:rsidRDefault="005A5CE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A5CE4" w:rsidRPr="003F7CF1" w:rsidRDefault="005A5CE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A5CE4" w:rsidRPr="003F7CF1" w:rsidRDefault="005A5CE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A5CE4" w:rsidRPr="003F7CF1" w:rsidRDefault="005A5CE4"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A5CE4" w:rsidRPr="003F7CF1" w:rsidRDefault="005A5CE4"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A5CE4" w:rsidRPr="003F7CF1" w:rsidRDefault="005A5CE4"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A5CE4" w:rsidRPr="003F7CF1" w:rsidRDefault="005A5CE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A5CE4" w:rsidRPr="003F7CF1" w:rsidRDefault="005A5CE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A5CE4" w:rsidRPr="003F7CF1" w:rsidRDefault="005A5CE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A5CE4" w:rsidRPr="003F7CF1" w:rsidRDefault="005A5CE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A5CE4" w:rsidRPr="003F7CF1" w:rsidRDefault="005A5CE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A5CE4" w:rsidRPr="003F7CF1" w:rsidRDefault="005A5CE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A5CE4" w:rsidRPr="003F7CF1" w:rsidRDefault="005A5CE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A5CE4" w:rsidRPr="003F7CF1" w:rsidRDefault="005A5CE4"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A5CE4" w:rsidRPr="003F7CF1" w:rsidRDefault="005A5CE4"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A5CE4" w:rsidRPr="003F7CF1" w:rsidRDefault="005A5CE4"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A5CE4" w:rsidRPr="003F7CF1" w:rsidRDefault="005A5CE4"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A5CE4" w:rsidRPr="003F7CF1" w:rsidRDefault="005A5CE4"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A5CE4" w:rsidRPr="003F7CF1" w:rsidRDefault="005A5CE4"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A5CE4" w:rsidRPr="003F7CF1" w:rsidRDefault="005A5CE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A5CE4" w:rsidRPr="003F7CF1" w:rsidRDefault="005A5CE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A5CE4" w:rsidRPr="003F7CF1" w:rsidRDefault="005A5CE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A5CE4" w:rsidRPr="003F7CF1" w:rsidRDefault="005A5CE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A5CE4" w:rsidRPr="003F7CF1" w:rsidRDefault="005A5CE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A5CE4" w:rsidRPr="003F7CF1" w:rsidRDefault="005A5CE4"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A5CE4" w:rsidRPr="003F7CF1" w:rsidRDefault="005A5CE4"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A5CE4" w:rsidRPr="003F7CF1" w:rsidRDefault="005A5CE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A5CE4" w:rsidRPr="003F7CF1" w:rsidRDefault="005A5CE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A5CE4" w:rsidRPr="003F7CF1" w:rsidRDefault="005A5CE4"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A5CE4" w:rsidRPr="003F7CF1" w:rsidRDefault="005A5CE4"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A5CE4" w:rsidRPr="003F7CF1" w:rsidRDefault="005A5CE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A5CE4" w:rsidRPr="003F7CF1" w:rsidRDefault="005A5CE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A5CE4" w:rsidRPr="003F7CF1" w:rsidRDefault="005A5CE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A5CE4" w:rsidRPr="003F7CF1" w:rsidRDefault="005A5CE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A5CE4" w:rsidRPr="003F7CF1" w:rsidRDefault="005A5CE4"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A5CE4" w:rsidRPr="003F7CF1" w:rsidRDefault="005A5CE4"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A5CE4" w:rsidRPr="003F7CF1" w:rsidRDefault="005A5CE4"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A5CE4" w:rsidRPr="003F7CF1" w:rsidRDefault="005A5CE4"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A5CE4" w:rsidRPr="003F7CF1" w:rsidRDefault="005A5CE4"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A5CE4" w:rsidRPr="003F7CF1" w:rsidRDefault="005A5CE4"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A5CE4" w:rsidRPr="003F7CF1" w:rsidRDefault="005A5CE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A5CE4" w:rsidRPr="003F7CF1" w:rsidRDefault="005A5CE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A5CE4" w:rsidRPr="003F7CF1" w:rsidRDefault="005A5CE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A5CE4" w:rsidRPr="003F7CF1" w:rsidRDefault="005A5CE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A5CE4" w:rsidRPr="003F7CF1" w:rsidRDefault="005A5CE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A5CE4" w:rsidRPr="003F7CF1" w:rsidRDefault="005A5CE4"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A5CE4" w:rsidRPr="003F7CF1" w:rsidRDefault="005A5CE4"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A5CE4" w:rsidRPr="003F7CF1" w:rsidRDefault="005A5CE4"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A5CE4" w:rsidRPr="003F7CF1" w:rsidRDefault="005A5CE4"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A5CE4" w:rsidRPr="003F7CF1" w:rsidRDefault="005A5CE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A5CE4" w:rsidRPr="003F7CF1" w:rsidRDefault="005A5CE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A5CE4" w:rsidRPr="003F7CF1" w:rsidRDefault="005A5CE4"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A5CE4" w:rsidRPr="003F7CF1" w:rsidRDefault="005A5CE4"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A5CE4" w:rsidRPr="003F7CF1" w:rsidRDefault="005A5CE4"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A5CE4" w:rsidRPr="003F7CF1" w:rsidRDefault="005A5CE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A5CE4" w:rsidRPr="003F7CF1" w:rsidRDefault="005A5CE4"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A5CE4" w:rsidRPr="003F7CF1" w:rsidRDefault="005A5CE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A5CE4" w:rsidRPr="003F7CF1" w:rsidRDefault="005A5CE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A5CE4" w:rsidRPr="003F7CF1" w:rsidRDefault="005A5CE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A5CE4" w:rsidRPr="003F7CF1" w:rsidRDefault="005A5CE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A5CE4" w:rsidRPr="003F7CF1" w:rsidRDefault="005A5CE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A5CE4" w:rsidRPr="003F7CF1" w:rsidRDefault="005A5CE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A5CE4" w:rsidRPr="003F7CF1" w:rsidRDefault="005A5CE4"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A5CE4" w:rsidRPr="003F7CF1" w:rsidRDefault="005A5CE4"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A5CE4" w:rsidRPr="003F7CF1" w:rsidRDefault="005A5CE4"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A5CE4" w:rsidRPr="003F7CF1" w:rsidRDefault="005A5CE4"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A5CE4" w:rsidRPr="003F7CF1" w:rsidRDefault="005A5CE4"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A5CE4" w:rsidRPr="003F7CF1" w:rsidRDefault="005A5CE4"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A5CE4" w:rsidRPr="003F7CF1" w:rsidRDefault="005A5CE4"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A5CE4" w:rsidRPr="003F7CF1" w:rsidRDefault="005A5CE4"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A5CE4" w:rsidRPr="003F7CF1" w:rsidRDefault="005A5CE4"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A5CE4" w:rsidRPr="003F7CF1" w:rsidRDefault="005A5CE4"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A5CE4" w:rsidRPr="003F7CF1" w:rsidRDefault="005A5CE4"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A5CE4" w:rsidRPr="003F7CF1" w:rsidRDefault="005A5CE4"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A5CE4" w:rsidRPr="003F7CF1" w:rsidRDefault="005A5CE4"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A5CE4" w:rsidRPr="003F7CF1" w:rsidRDefault="005A5CE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81437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A5CE4" w:rsidRPr="003F7CF1" w:rsidRDefault="005A5CE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A5CE4" w:rsidRPr="003F7CF1" w:rsidRDefault="005A5CE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A5CE4" w:rsidRPr="003F7CF1" w:rsidRDefault="005A5CE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A5CE4" w:rsidRPr="003F7CF1" w:rsidRDefault="005A5CE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81437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A5CE4" w:rsidRPr="003F7CF1" w:rsidRDefault="005A5CE4"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A5CE4" w:rsidRPr="003F7CF1" w:rsidRDefault="005A5CE4"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A5CE4" w:rsidRPr="003F7CF1" w:rsidRDefault="005A5CE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A5CE4" w:rsidRPr="003F7CF1" w:rsidRDefault="005A5CE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A5CE4" w:rsidRPr="003F7CF1" w:rsidRDefault="005A5CE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A5CE4" w:rsidRPr="003F7CF1" w:rsidRDefault="005A5CE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A5CE4" w:rsidRPr="003F7CF1" w:rsidRDefault="005A5CE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A5CE4" w:rsidRPr="003F7CF1" w:rsidRDefault="005A5CE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A5CE4" w:rsidRPr="003F7CF1" w:rsidRDefault="005A5CE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A5CE4" w:rsidRPr="003F7CF1" w:rsidRDefault="005A5CE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A5CE4" w:rsidRPr="003F7CF1" w:rsidRDefault="005A5CE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A5CE4" w:rsidRPr="003F7CF1" w:rsidRDefault="005A5CE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A5CE4" w:rsidRPr="003F7CF1" w:rsidRDefault="005A5CE4"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A5CE4" w:rsidRPr="003F7CF1" w:rsidRDefault="005A5CE4"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A5CE4" w:rsidRPr="003F7CF1" w:rsidRDefault="005A5CE4"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A5CE4" w:rsidRPr="003F7CF1" w:rsidRDefault="005A5CE4"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A5CE4" w:rsidRPr="003F7CF1" w:rsidRDefault="005A5CE4"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A5CE4" w:rsidRPr="003F7CF1" w:rsidRDefault="005A5CE4"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A5CE4" w:rsidRPr="003F7CF1" w:rsidRDefault="005A5CE4"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A5CE4" w:rsidRPr="003F7CF1" w:rsidRDefault="005A5CE4"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A5CE4" w:rsidRPr="003F7CF1" w:rsidRDefault="005A5CE4"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A5CE4" w:rsidRPr="003F7CF1" w:rsidRDefault="005A5CE4"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81436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81436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A5CE4" w:rsidRPr="003F7CF1" w:rsidRDefault="005A5CE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A5CE4" w:rsidRPr="003F7CF1" w:rsidRDefault="005A5CE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A5CE4" w:rsidRPr="003F7CF1" w:rsidRDefault="005A5CE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A5CE4" w:rsidRPr="003F7CF1" w:rsidRDefault="005A5CE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A5CE4" w:rsidRPr="003F7CF1" w:rsidRDefault="005A5CE4"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A5CE4" w:rsidRPr="003F7CF1" w:rsidRDefault="005A5CE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A5CE4" w:rsidRPr="003F7CF1" w:rsidRDefault="005A5CE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A5CE4" w:rsidRPr="003F7CF1" w:rsidRDefault="005A5CE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A5CE4" w:rsidRPr="003F7CF1" w:rsidRDefault="005A5CE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A5CE4" w:rsidRPr="003F7CF1" w:rsidRDefault="005A5CE4"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A5CE4" w:rsidRPr="003F7CF1" w:rsidRDefault="005A5CE4"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A5CE4" w:rsidRPr="003F7CF1" w:rsidRDefault="005A5CE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A5CE4" w:rsidRPr="003F7CF1" w:rsidRDefault="005A5CE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A5CE4" w:rsidRPr="003F7CF1" w:rsidRDefault="005A5CE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A5CE4" w:rsidRPr="003F7CF1" w:rsidRDefault="005A5CE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A5CE4" w:rsidRPr="003F7CF1" w:rsidRDefault="005A5CE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A5CE4" w:rsidRPr="003F7CF1" w:rsidRDefault="005A5CE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A5CE4" w:rsidRPr="003F7CF1" w:rsidRDefault="005A5CE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A5CE4" w:rsidRPr="003F7CF1" w:rsidRDefault="005A5CE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A5CE4" w:rsidRPr="003F7CF1" w:rsidRDefault="005A5CE4"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A5CE4" w:rsidRPr="003F7CF1" w:rsidRDefault="005A5CE4"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A5CE4" w:rsidRPr="003F7CF1" w:rsidRDefault="005A5CE4"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A5CE4" w:rsidRPr="003F7CF1" w:rsidRDefault="005A5CE4"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A5CE4" w:rsidRPr="003F7CF1" w:rsidRDefault="005A5CE4"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A5CE4" w:rsidRPr="003F7CF1" w:rsidRDefault="005A5CE4"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A5CE4" w:rsidRPr="003F7CF1" w:rsidRDefault="005A5CE4"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A5CE4" w:rsidRPr="003F7CF1" w:rsidRDefault="005A5CE4"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A5CE4" w:rsidRPr="003F7CF1" w:rsidRDefault="005A5CE4"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A5CE4" w:rsidRPr="003F7CF1" w:rsidRDefault="005A5CE4"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A5CE4" w:rsidRPr="003F7CF1" w:rsidRDefault="005A5CE4"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A5CE4" w:rsidRPr="003F7CF1" w:rsidRDefault="005A5CE4"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A5CE4" w:rsidRPr="003F7CF1" w:rsidRDefault="005A5CE4"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A5CE4" w:rsidRPr="003F7CF1" w:rsidRDefault="005A5CE4"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A5CE4" w:rsidRPr="003F7CF1" w:rsidRDefault="005A5CE4"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A5CE4" w:rsidRPr="003F7CF1" w:rsidRDefault="005A5CE4"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A5CE4" w:rsidRPr="003F7CF1" w:rsidRDefault="005A5CE4"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A5CE4" w:rsidRPr="003F7CF1" w:rsidRDefault="005A5CE4"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A5CE4" w:rsidRPr="003F7CF1" w:rsidRDefault="005A5CE4"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A5CE4" w:rsidRPr="003F7CF1" w:rsidRDefault="005A5CE4"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A5CE4" w:rsidRPr="003F7CF1" w:rsidRDefault="005A5CE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A5CE4" w:rsidRPr="003F7CF1" w:rsidRDefault="005A5CE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A5CE4" w:rsidRPr="003F7CF1" w:rsidRDefault="005A5CE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A5CE4" w:rsidRPr="003F7CF1" w:rsidRDefault="005A5CE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A5CE4" w:rsidRPr="003F7CF1" w:rsidRDefault="005A5CE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A5CE4" w:rsidRPr="003F7CF1" w:rsidRDefault="005A5CE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A5CE4" w:rsidRPr="003F7CF1" w:rsidRDefault="005A5CE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A5CE4" w:rsidRPr="003F7CF1" w:rsidRDefault="005A5CE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A5CE4" w:rsidRPr="003F7CF1" w:rsidRDefault="005A5CE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A5CE4" w:rsidRPr="003F7CF1" w:rsidRDefault="005A5CE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A5CE4" w:rsidRPr="003F7CF1" w:rsidRDefault="005A5CE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A5CE4" w:rsidRPr="003F7CF1" w:rsidRDefault="005A5CE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A5CE4" w:rsidRPr="003F7CF1" w:rsidRDefault="005A5CE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A5CE4" w:rsidRPr="003F7CF1" w:rsidRDefault="005A5CE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A5CE4" w:rsidRPr="003F7CF1" w:rsidRDefault="005A5CE4"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A5CE4" w:rsidRPr="003F7CF1" w:rsidRDefault="005A5CE4"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A5CE4" w:rsidRPr="003F7CF1" w:rsidRDefault="005A5CE4"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A5CE4" w:rsidRPr="003F7CF1" w:rsidRDefault="005A5CE4"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A5CE4" w:rsidRPr="003F7CF1" w:rsidRDefault="005A5CE4"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A5CE4" w:rsidRPr="003F7CF1" w:rsidRDefault="005A5CE4"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A5CE4" w:rsidRPr="003F7CF1" w:rsidRDefault="005A5CE4"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A5CE4" w:rsidRPr="003F7CF1" w:rsidRDefault="005A5CE4"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A5CE4" w:rsidRPr="003F7CF1" w:rsidRDefault="005A5CE4"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A5CE4" w:rsidRPr="003F7CF1" w:rsidRDefault="005A5CE4"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A5CE4" w:rsidRPr="003F7CF1" w:rsidRDefault="005A5CE4"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A5CE4" w:rsidRPr="003F7CF1" w:rsidRDefault="005A5CE4"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A5CE4" w:rsidRPr="003F7CF1" w:rsidRDefault="005A5CE4"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A5CE4" w:rsidRPr="003F7CF1" w:rsidRDefault="005A5CE4"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A5CE4" w:rsidRPr="003F7CF1" w:rsidRDefault="005A5CE4"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A5CE4" w:rsidRPr="003F7CF1" w:rsidRDefault="005A5CE4"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A5CE4" w:rsidRPr="003F7CF1" w:rsidRDefault="005A5CE4"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A5CE4" w:rsidRPr="003F7CF1" w:rsidRDefault="005A5CE4"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A5CE4" w:rsidRPr="003F7CF1" w:rsidRDefault="005A5CE4"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A5CE4" w:rsidRPr="003F7CF1" w:rsidRDefault="005A5CE4"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A5CE4" w:rsidRPr="003F7CF1" w:rsidRDefault="005A5CE4"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A5CE4" w:rsidRPr="003F7CF1" w:rsidRDefault="005A5CE4"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A5CE4" w:rsidRPr="003F7CF1" w:rsidRDefault="005A5CE4"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A5CE4" w:rsidRPr="003F7CF1" w:rsidRDefault="005A5CE4"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A5CE4" w:rsidRPr="003F7CF1" w:rsidRDefault="005A5CE4"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A5CE4" w:rsidRPr="003F7CF1" w:rsidRDefault="005A5CE4"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A5CE4" w:rsidRPr="003F7CF1" w:rsidRDefault="005A5CE4"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81436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81436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81437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lastRenderedPageBreak/>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A5CE4" w:rsidRPr="003F7CF1" w:rsidRDefault="005A5CE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A5CE4" w:rsidRPr="003F7CF1" w:rsidRDefault="005A5CE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A5CE4" w:rsidRPr="003F7CF1" w:rsidRDefault="005A5CE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A5CE4" w:rsidRPr="003F7CF1" w:rsidRDefault="005A5CE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A5CE4" w:rsidRPr="003F7CF1" w:rsidRDefault="005A5CE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A5CE4" w:rsidRPr="003F7CF1" w:rsidRDefault="005A5CE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A5CE4" w:rsidRPr="003F7CF1" w:rsidRDefault="005A5CE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A5CE4" w:rsidRPr="003F7CF1" w:rsidRDefault="005A5CE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A5CE4" w:rsidRPr="003F7CF1" w:rsidRDefault="005A5CE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A5CE4" w:rsidRPr="003F7CF1" w:rsidRDefault="005A5CE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A5CE4" w:rsidRPr="003F7CF1" w:rsidRDefault="005A5CE4"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A5CE4" w:rsidRPr="003F7CF1" w:rsidRDefault="005A5CE4"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A5CE4" w:rsidRPr="003F7CF1" w:rsidRDefault="005A5CE4"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A5CE4" w:rsidRPr="003F7CF1" w:rsidRDefault="005A5CE4"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A5CE4" w:rsidRPr="003F7CF1" w:rsidRDefault="005A5CE4"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A5CE4" w:rsidRPr="003F7CF1" w:rsidRDefault="005A5CE4"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A5CE4" w:rsidRPr="003F7CF1" w:rsidRDefault="005A5CE4"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A5CE4" w:rsidRPr="003F7CF1" w:rsidRDefault="005A5CE4"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A5CE4" w:rsidRPr="003F7CF1" w:rsidRDefault="005A5CE4"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A5CE4" w:rsidRPr="003F7CF1" w:rsidRDefault="005A5CE4"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A5CE4" w:rsidRPr="003F7CF1" w:rsidRDefault="005A5CE4"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A5CE4" w:rsidRPr="003F7CF1" w:rsidRDefault="005A5CE4"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A5CE4" w:rsidRPr="003F7CF1" w:rsidRDefault="005A5CE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A5CE4" w:rsidRPr="003F7CF1" w:rsidRDefault="005A5CE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A5CE4" w:rsidRPr="003F7CF1" w:rsidRDefault="005A5CE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A5CE4" w:rsidRPr="003F7CF1" w:rsidRDefault="005A5CE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A5CE4" w:rsidRPr="003F7CF1" w:rsidRDefault="005A5CE4" w:rsidP="00E80032">
                              <w:pPr>
                                <w:pStyle w:val="SourceCodeBoxText"/>
                                <w:rPr>
                                  <w:sz w:val="19"/>
                                  <w:szCs w:val="19"/>
                                  <w:lang w:val="en-US"/>
                                </w:rPr>
                              </w:pPr>
                              <w:r w:rsidRPr="003F7CF1">
                                <w:rPr>
                                  <w:sz w:val="19"/>
                                  <w:szCs w:val="19"/>
                                  <w:lang w:val="en-US"/>
                                </w:rPr>
                                <w:t>push 1</w:t>
                              </w:r>
                            </w:p>
                            <w:p w14:paraId="3C159322" w14:textId="77777777" w:rsidR="005A5CE4" w:rsidRPr="003F7CF1" w:rsidRDefault="005A5CE4" w:rsidP="00E80032">
                              <w:pPr>
                                <w:pStyle w:val="SourceCodeBoxText"/>
                                <w:rPr>
                                  <w:sz w:val="19"/>
                                  <w:szCs w:val="19"/>
                                  <w:lang w:val="en-US"/>
                                </w:rPr>
                              </w:pPr>
                              <w:r w:rsidRPr="003F7CF1">
                                <w:rPr>
                                  <w:sz w:val="19"/>
                                  <w:szCs w:val="19"/>
                                  <w:lang w:val="en-US"/>
                                </w:rPr>
                                <w:t>push 2</w:t>
                              </w:r>
                            </w:p>
                            <w:p w14:paraId="22BA48C9" w14:textId="77777777" w:rsidR="005A5CE4" w:rsidRPr="003F7CF1" w:rsidRDefault="005A5CE4" w:rsidP="00E80032">
                              <w:pPr>
                                <w:pStyle w:val="SourceCodeBoxText"/>
                                <w:rPr>
                                  <w:sz w:val="19"/>
                                  <w:szCs w:val="19"/>
                                  <w:lang w:val="en-US"/>
                                </w:rPr>
                              </w:pPr>
                              <w:r w:rsidRPr="003F7CF1">
                                <w:rPr>
                                  <w:sz w:val="19"/>
                                  <w:szCs w:val="19"/>
                                  <w:lang w:val="en-US"/>
                                </w:rPr>
                                <w:t>push 3</w:t>
                              </w:r>
                            </w:p>
                            <w:p w14:paraId="5F86FACB"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A5CE4" w:rsidRPr="003F7CF1" w:rsidRDefault="005A5CE4"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A5CE4" w:rsidRPr="003F7CF1" w:rsidRDefault="005A5CE4"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A5CE4" w:rsidRPr="003F7CF1" w:rsidRDefault="005A5CE4"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A5CE4" w:rsidRPr="003F7CF1" w:rsidRDefault="005A5CE4" w:rsidP="00E80032">
                        <w:pPr>
                          <w:pStyle w:val="SourceCodeBoxText"/>
                          <w:rPr>
                            <w:sz w:val="19"/>
                            <w:szCs w:val="19"/>
                            <w:lang w:val="en-US"/>
                          </w:rPr>
                        </w:pPr>
                        <w:r w:rsidRPr="003F7CF1">
                          <w:rPr>
                            <w:sz w:val="19"/>
                            <w:szCs w:val="19"/>
                            <w:lang w:val="en-US"/>
                          </w:rPr>
                          <w:t>push 1</w:t>
                        </w:r>
                      </w:p>
                      <w:p w14:paraId="3C159322" w14:textId="77777777" w:rsidR="005A5CE4" w:rsidRPr="003F7CF1" w:rsidRDefault="005A5CE4" w:rsidP="00E80032">
                        <w:pPr>
                          <w:pStyle w:val="SourceCodeBoxText"/>
                          <w:rPr>
                            <w:sz w:val="19"/>
                            <w:szCs w:val="19"/>
                            <w:lang w:val="en-US"/>
                          </w:rPr>
                        </w:pPr>
                        <w:r w:rsidRPr="003F7CF1">
                          <w:rPr>
                            <w:sz w:val="19"/>
                            <w:szCs w:val="19"/>
                            <w:lang w:val="en-US"/>
                          </w:rPr>
                          <w:t>push 2</w:t>
                        </w:r>
                      </w:p>
                      <w:p w14:paraId="22BA48C9" w14:textId="77777777" w:rsidR="005A5CE4" w:rsidRPr="003F7CF1" w:rsidRDefault="005A5CE4" w:rsidP="00E80032">
                        <w:pPr>
                          <w:pStyle w:val="SourceCodeBoxText"/>
                          <w:rPr>
                            <w:sz w:val="19"/>
                            <w:szCs w:val="19"/>
                            <w:lang w:val="en-US"/>
                          </w:rPr>
                        </w:pPr>
                        <w:r w:rsidRPr="003F7CF1">
                          <w:rPr>
                            <w:sz w:val="19"/>
                            <w:szCs w:val="19"/>
                            <w:lang w:val="en-US"/>
                          </w:rPr>
                          <w:t>push 3</w:t>
                        </w:r>
                      </w:p>
                      <w:p w14:paraId="5F86FACB" w14:textId="77777777" w:rsidR="005A5CE4" w:rsidRPr="003F7CF1" w:rsidRDefault="005A5CE4"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A5CE4" w:rsidRPr="003F7CF1" w:rsidRDefault="005A5CE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A5CE4" w:rsidRPr="003F7CF1" w:rsidRDefault="005A5CE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A5CE4" w:rsidRPr="003F7CF1" w:rsidRDefault="005A5CE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A5CE4" w:rsidRPr="003F7CF1" w:rsidRDefault="005A5CE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A5CE4" w:rsidRPr="003F7CF1" w:rsidRDefault="005A5CE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A5CE4" w:rsidRPr="003F7CF1" w:rsidRDefault="005A5CE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A5CE4" w:rsidRPr="003F7CF1" w:rsidRDefault="005A5CE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A5CE4" w:rsidRPr="003F7CF1" w:rsidRDefault="005A5CE4"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A5CE4" w:rsidRPr="003F7CF1" w:rsidRDefault="005A5CE4"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A5CE4" w:rsidRPr="003F7CF1" w:rsidRDefault="005A5CE4"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A5CE4" w:rsidRPr="003F7CF1" w:rsidRDefault="005A5CE4"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A5CE4" w:rsidRPr="003F7CF1" w:rsidRDefault="005A5CE4"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A5CE4" w:rsidRPr="003F7CF1" w:rsidRDefault="005A5CE4"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A5CE4" w:rsidRPr="003F7CF1" w:rsidRDefault="005A5CE4"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A5CE4" w:rsidRPr="003F7CF1" w:rsidRDefault="005A5CE4"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A5CE4" w:rsidRPr="003F7CF1" w:rsidRDefault="005A5CE4"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A5CE4" w:rsidRPr="003F7CF1" w:rsidRDefault="005A5CE4"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A5CE4" w:rsidRPr="003F7CF1" w:rsidRDefault="005A5CE4"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A5CE4" w:rsidRPr="003F7CF1" w:rsidRDefault="005A5CE4"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A5CE4" w:rsidRPr="003F7CF1" w:rsidRDefault="005A5CE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A5CE4" w:rsidRPr="003F7CF1" w:rsidRDefault="005A5CE4" w:rsidP="00E80032">
                              <w:pPr>
                                <w:pStyle w:val="SourceCodeBoxText"/>
                                <w:rPr>
                                  <w:sz w:val="19"/>
                                  <w:szCs w:val="19"/>
                                  <w:lang w:val="en-US"/>
                                </w:rPr>
                              </w:pPr>
                              <w:r w:rsidRPr="003F7CF1">
                                <w:rPr>
                                  <w:sz w:val="19"/>
                                  <w:szCs w:val="19"/>
                                  <w:lang w:val="en-US"/>
                                </w:rPr>
                                <w:t>3</w:t>
                              </w:r>
                            </w:p>
                            <w:p w14:paraId="40F6D3AC" w14:textId="77777777" w:rsidR="005A5CE4" w:rsidRPr="003F7CF1" w:rsidRDefault="005A5CE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A5CE4" w:rsidRPr="003F7CF1" w:rsidRDefault="005A5CE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A5CE4" w:rsidRPr="003F7CF1" w:rsidRDefault="005A5CE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A5CE4" w:rsidRPr="003F7CF1" w:rsidRDefault="005A5CE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A5CE4" w:rsidRPr="003F7CF1" w:rsidRDefault="005A5CE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A5CE4" w:rsidRPr="003F7CF1" w:rsidRDefault="005A5CE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A5CE4" w:rsidRPr="003F7CF1" w:rsidRDefault="005A5CE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A5CE4" w:rsidRPr="003F7CF1" w:rsidRDefault="005A5CE4" w:rsidP="00E80032">
                        <w:pPr>
                          <w:pStyle w:val="SourceCodeBoxText"/>
                          <w:rPr>
                            <w:sz w:val="19"/>
                            <w:szCs w:val="19"/>
                            <w:lang w:val="en-US"/>
                          </w:rPr>
                        </w:pPr>
                        <w:r w:rsidRPr="003F7CF1">
                          <w:rPr>
                            <w:sz w:val="19"/>
                            <w:szCs w:val="19"/>
                            <w:lang w:val="en-US"/>
                          </w:rPr>
                          <w:t>3</w:t>
                        </w:r>
                      </w:p>
                      <w:p w14:paraId="40F6D3AC" w14:textId="77777777" w:rsidR="005A5CE4" w:rsidRPr="003F7CF1" w:rsidRDefault="005A5CE4"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A5CE4" w:rsidRPr="003F7CF1" w:rsidRDefault="005A5CE4"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A5CE4" w:rsidRPr="003F7CF1" w:rsidRDefault="005A5CE4"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A5CE4" w:rsidRPr="003F7CF1" w:rsidRDefault="005A5CE4"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A5CE4" w:rsidRPr="003F7CF1" w:rsidRDefault="005A5CE4"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A5CE4" w:rsidRPr="003F7CF1" w:rsidRDefault="005A5CE4"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A5CE4" w:rsidRPr="003F7CF1" w:rsidRDefault="005A5CE4"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A5CE4" w:rsidRPr="003F7CF1" w:rsidRDefault="005A5CE4"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A5CE4" w:rsidRPr="003F7CF1" w:rsidRDefault="005A5CE4"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A5CE4" w:rsidRPr="003F7CF1" w:rsidRDefault="005A5CE4"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A5CE4" w:rsidRPr="003F7CF1" w:rsidRDefault="005A5CE4"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A5CE4" w:rsidRPr="003F7CF1" w:rsidRDefault="005A5CE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lastRenderedPageBreak/>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A5CE4" w:rsidRDefault="005A5CE4" w:rsidP="005F7461">
                              <w:pPr>
                                <w:spacing w:before="60" w:after="0"/>
                                <w:jc w:val="center"/>
                                <w:rPr>
                                  <w:lang w:val="sv-SE"/>
                                </w:rPr>
                              </w:pPr>
                              <w:r>
                                <w:rPr>
                                  <w:lang w:val="sv-SE"/>
                                </w:rPr>
                                <w:t>Preprocessor</w:t>
                              </w:r>
                            </w:p>
                            <w:p w14:paraId="04F32221" w14:textId="77777777" w:rsidR="005A5CE4" w:rsidRPr="00C7380D" w:rsidRDefault="005A5CE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A5CE4" w:rsidRPr="008541FD" w:rsidRDefault="005A5CE4" w:rsidP="005F7461">
                              <w:pPr>
                                <w:spacing w:before="60" w:after="0"/>
                                <w:jc w:val="center"/>
                              </w:pPr>
                              <w:r w:rsidRPr="008541FD">
                                <w:t>Source</w:t>
                              </w:r>
                              <w:r>
                                <w:t xml:space="preserve"> </w:t>
                              </w:r>
                              <w:r w:rsidRPr="008541FD">
                                <w:t>Code</w:t>
                              </w:r>
                            </w:p>
                            <w:p w14:paraId="4FCEAC5C" w14:textId="77777777" w:rsidR="005A5CE4" w:rsidRDefault="005A5CE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A5CE4" w:rsidRDefault="005A5CE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A5CE4" w:rsidRDefault="005A5CE4" w:rsidP="005F7461">
                              <w:pPr>
                                <w:pStyle w:val="Normalwebb"/>
                                <w:spacing w:before="60" w:line="256" w:lineRule="auto"/>
                                <w:jc w:val="center"/>
                              </w:pPr>
                              <w:r>
                                <w:rPr>
                                  <w:rFonts w:eastAsia="Calibri"/>
                                  <w:sz w:val="22"/>
                                  <w:szCs w:val="22"/>
                                  <w:lang w:val="en-US"/>
                                </w:rPr>
                                <w:t>Processed Code</w:t>
                              </w:r>
                            </w:p>
                            <w:p w14:paraId="14142DBC" w14:textId="77777777" w:rsidR="005A5CE4" w:rsidRDefault="005A5CE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A5CE4" w:rsidRDefault="005A5CE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A5CE4" w:rsidRDefault="005A5CE4" w:rsidP="005F7461">
                              <w:pPr>
                                <w:pStyle w:val="Normalwebb"/>
                                <w:spacing w:before="60" w:line="254" w:lineRule="auto"/>
                                <w:jc w:val="center"/>
                              </w:pPr>
                              <w:r>
                                <w:rPr>
                                  <w:rFonts w:eastAsia="Calibri"/>
                                  <w:sz w:val="22"/>
                                  <w:szCs w:val="22"/>
                                  <w:lang w:val="en-US"/>
                                </w:rPr>
                                <w:t>Syntax Tree</w:t>
                              </w:r>
                            </w:p>
                            <w:p w14:paraId="070DB26E" w14:textId="77777777" w:rsidR="005A5CE4" w:rsidRDefault="005A5CE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A5CE4" w:rsidRDefault="005A5CE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A5CE4" w:rsidRDefault="005A5CE4" w:rsidP="005F7461">
                              <w:pPr>
                                <w:pStyle w:val="Normalwebb"/>
                                <w:spacing w:before="60" w:line="252" w:lineRule="auto"/>
                                <w:jc w:val="center"/>
                              </w:pPr>
                              <w:r>
                                <w:rPr>
                                  <w:rFonts w:eastAsia="Calibri"/>
                                  <w:sz w:val="22"/>
                                  <w:szCs w:val="22"/>
                                  <w:lang w:val="en-US"/>
                                </w:rPr>
                                <w:t>Optimized Syntax Tree</w:t>
                              </w:r>
                            </w:p>
                            <w:p w14:paraId="3315953C" w14:textId="77777777" w:rsidR="005A5CE4" w:rsidRDefault="005A5CE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A5CE4" w:rsidRDefault="005A5CE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A5CE4" w:rsidRDefault="005A5CE4" w:rsidP="005F7461">
                              <w:pPr>
                                <w:pStyle w:val="Normalwebb"/>
                                <w:spacing w:before="60" w:line="252" w:lineRule="auto"/>
                                <w:jc w:val="center"/>
                              </w:pPr>
                              <w:r>
                                <w:rPr>
                                  <w:rFonts w:eastAsia="Calibri"/>
                                  <w:sz w:val="22"/>
                                  <w:szCs w:val="22"/>
                                  <w:lang w:val="en-US"/>
                                </w:rPr>
                                <w:t>Middle Code List</w:t>
                              </w:r>
                            </w:p>
                            <w:p w14:paraId="321C1BE9" w14:textId="77777777" w:rsidR="005A5CE4" w:rsidRDefault="005A5CE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A5CE4" w:rsidRDefault="005A5CE4" w:rsidP="005F7461">
                              <w:pPr>
                                <w:pStyle w:val="Normalwebb"/>
                                <w:spacing w:before="60" w:line="252" w:lineRule="auto"/>
                                <w:jc w:val="center"/>
                              </w:pPr>
                              <w:r>
                                <w:rPr>
                                  <w:rFonts w:eastAsia="Calibri"/>
                                  <w:sz w:val="22"/>
                                  <w:szCs w:val="22"/>
                                  <w:lang w:val="en-US"/>
                                </w:rPr>
                                <w:t>Optimized Middle Code List</w:t>
                              </w:r>
                            </w:p>
                            <w:p w14:paraId="4CF9CB98" w14:textId="77777777" w:rsidR="005A5CE4" w:rsidRDefault="005A5CE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A5CE4" w:rsidRDefault="005A5CE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A5CE4" w:rsidRDefault="005A5CE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A5CE4" w:rsidRDefault="005A5CE4" w:rsidP="005F7461">
                        <w:pPr>
                          <w:spacing w:before="60" w:after="0"/>
                          <w:jc w:val="center"/>
                          <w:rPr>
                            <w:lang w:val="sv-SE"/>
                          </w:rPr>
                        </w:pPr>
                        <w:r>
                          <w:rPr>
                            <w:lang w:val="sv-SE"/>
                          </w:rPr>
                          <w:t>Preprocessor</w:t>
                        </w:r>
                      </w:p>
                      <w:p w14:paraId="04F32221" w14:textId="77777777" w:rsidR="005A5CE4" w:rsidRPr="00C7380D" w:rsidRDefault="005A5CE4"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A5CE4" w:rsidRPr="008541FD" w:rsidRDefault="005A5CE4" w:rsidP="005F7461">
                        <w:pPr>
                          <w:spacing w:before="60" w:after="0"/>
                          <w:jc w:val="center"/>
                        </w:pPr>
                        <w:r w:rsidRPr="008541FD">
                          <w:t>Source</w:t>
                        </w:r>
                        <w:r>
                          <w:t xml:space="preserve"> </w:t>
                        </w:r>
                        <w:r w:rsidRPr="008541FD">
                          <w:t>Code</w:t>
                        </w:r>
                      </w:p>
                      <w:p w14:paraId="4FCEAC5C" w14:textId="77777777" w:rsidR="005A5CE4" w:rsidRDefault="005A5CE4"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A5CE4" w:rsidRDefault="005A5CE4"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A5CE4" w:rsidRDefault="005A5CE4" w:rsidP="005F7461">
                        <w:pPr>
                          <w:pStyle w:val="Normalwebb"/>
                          <w:spacing w:before="60" w:line="256" w:lineRule="auto"/>
                          <w:jc w:val="center"/>
                        </w:pPr>
                        <w:r>
                          <w:rPr>
                            <w:rFonts w:eastAsia="Calibri"/>
                            <w:sz w:val="22"/>
                            <w:szCs w:val="22"/>
                            <w:lang w:val="en-US"/>
                          </w:rPr>
                          <w:t>Processed Code</w:t>
                        </w:r>
                      </w:p>
                      <w:p w14:paraId="14142DBC" w14:textId="77777777" w:rsidR="005A5CE4" w:rsidRDefault="005A5CE4"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A5CE4" w:rsidRDefault="005A5CE4"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A5CE4" w:rsidRDefault="005A5CE4" w:rsidP="005F7461">
                        <w:pPr>
                          <w:pStyle w:val="Normalwebb"/>
                          <w:spacing w:before="60" w:line="254" w:lineRule="auto"/>
                          <w:jc w:val="center"/>
                        </w:pPr>
                        <w:r>
                          <w:rPr>
                            <w:rFonts w:eastAsia="Calibri"/>
                            <w:sz w:val="22"/>
                            <w:szCs w:val="22"/>
                            <w:lang w:val="en-US"/>
                          </w:rPr>
                          <w:t>Syntax Tree</w:t>
                        </w:r>
                      </w:p>
                      <w:p w14:paraId="070DB26E" w14:textId="77777777" w:rsidR="005A5CE4" w:rsidRDefault="005A5CE4"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A5CE4" w:rsidRDefault="005A5CE4"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A5CE4" w:rsidRDefault="005A5CE4" w:rsidP="005F7461">
                        <w:pPr>
                          <w:pStyle w:val="Normalwebb"/>
                          <w:spacing w:before="60" w:line="252" w:lineRule="auto"/>
                          <w:jc w:val="center"/>
                        </w:pPr>
                        <w:r>
                          <w:rPr>
                            <w:rFonts w:eastAsia="Calibri"/>
                            <w:sz w:val="22"/>
                            <w:szCs w:val="22"/>
                            <w:lang w:val="en-US"/>
                          </w:rPr>
                          <w:t>Optimized Syntax Tree</w:t>
                        </w:r>
                      </w:p>
                      <w:p w14:paraId="3315953C" w14:textId="77777777" w:rsidR="005A5CE4" w:rsidRDefault="005A5CE4"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A5CE4" w:rsidRDefault="005A5CE4"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A5CE4" w:rsidRDefault="005A5CE4" w:rsidP="005F7461">
                        <w:pPr>
                          <w:pStyle w:val="Normalwebb"/>
                          <w:spacing w:before="60" w:line="252" w:lineRule="auto"/>
                          <w:jc w:val="center"/>
                        </w:pPr>
                        <w:r>
                          <w:rPr>
                            <w:rFonts w:eastAsia="Calibri"/>
                            <w:sz w:val="22"/>
                            <w:szCs w:val="22"/>
                            <w:lang w:val="en-US"/>
                          </w:rPr>
                          <w:t>Middle Code List</w:t>
                        </w:r>
                      </w:p>
                      <w:p w14:paraId="321C1BE9" w14:textId="77777777" w:rsidR="005A5CE4" w:rsidRDefault="005A5CE4"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A5CE4" w:rsidRDefault="005A5CE4" w:rsidP="005F7461">
                        <w:pPr>
                          <w:pStyle w:val="Normalwebb"/>
                          <w:spacing w:before="60" w:line="252" w:lineRule="auto"/>
                          <w:jc w:val="center"/>
                        </w:pPr>
                        <w:r>
                          <w:rPr>
                            <w:rFonts w:eastAsia="Calibri"/>
                            <w:sz w:val="22"/>
                            <w:szCs w:val="22"/>
                            <w:lang w:val="en-US"/>
                          </w:rPr>
                          <w:t>Optimized Middle Code List</w:t>
                        </w:r>
                      </w:p>
                      <w:p w14:paraId="4CF9CB98" w14:textId="77777777" w:rsidR="005A5CE4" w:rsidRDefault="005A5CE4"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A5CE4" w:rsidRDefault="005A5CE4"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A5CE4" w:rsidRDefault="005A5CE4"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A5CE4" w:rsidRDefault="005A5CE4" w:rsidP="006F14D0">
                              <w:pPr>
                                <w:spacing w:before="60" w:after="0"/>
                                <w:jc w:val="center"/>
                                <w:rPr>
                                  <w:lang w:val="sv-SE"/>
                                </w:rPr>
                              </w:pPr>
                              <w:r>
                                <w:rPr>
                                  <w:lang w:val="sv-SE"/>
                                </w:rPr>
                                <w:t>Preprocessor</w:t>
                              </w:r>
                            </w:p>
                            <w:p w14:paraId="2CD90E0F" w14:textId="77777777" w:rsidR="005A5CE4" w:rsidRPr="00C7380D" w:rsidRDefault="005A5CE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A5CE4" w:rsidRPr="008541FD" w:rsidRDefault="005A5CE4" w:rsidP="006F14D0">
                              <w:pPr>
                                <w:spacing w:before="60" w:after="0"/>
                                <w:jc w:val="center"/>
                              </w:pPr>
                              <w:r w:rsidRPr="008541FD">
                                <w:t>Source</w:t>
                              </w:r>
                              <w:r>
                                <w:t xml:space="preserve"> </w:t>
                              </w:r>
                              <w:r w:rsidRPr="008541FD">
                                <w:t>Code</w:t>
                              </w:r>
                            </w:p>
                            <w:p w14:paraId="1314F231" w14:textId="77777777" w:rsidR="005A5CE4" w:rsidRDefault="005A5CE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A5CE4" w:rsidRDefault="005A5CE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A5CE4" w:rsidRDefault="005A5CE4" w:rsidP="006F14D0">
                              <w:pPr>
                                <w:pStyle w:val="Normalwebb"/>
                                <w:spacing w:before="60" w:line="256" w:lineRule="auto"/>
                                <w:jc w:val="center"/>
                              </w:pPr>
                              <w:r>
                                <w:rPr>
                                  <w:rFonts w:eastAsia="Calibri"/>
                                  <w:sz w:val="22"/>
                                  <w:szCs w:val="22"/>
                                  <w:lang w:val="en-US"/>
                                </w:rPr>
                                <w:t>Processed Code</w:t>
                              </w:r>
                            </w:p>
                            <w:p w14:paraId="705B7689" w14:textId="77777777" w:rsidR="005A5CE4" w:rsidRDefault="005A5CE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A5CE4" w:rsidRDefault="005A5CE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A5CE4" w:rsidRDefault="005A5CE4" w:rsidP="006F14D0">
                              <w:pPr>
                                <w:pStyle w:val="Normalwebb"/>
                                <w:spacing w:before="60" w:line="254" w:lineRule="auto"/>
                                <w:jc w:val="center"/>
                              </w:pPr>
                              <w:r>
                                <w:rPr>
                                  <w:rFonts w:eastAsia="Calibri"/>
                                  <w:sz w:val="22"/>
                                  <w:szCs w:val="22"/>
                                  <w:lang w:val="en-US"/>
                                </w:rPr>
                                <w:t>Syntax Tree</w:t>
                              </w:r>
                            </w:p>
                            <w:p w14:paraId="20988EE2" w14:textId="77777777" w:rsidR="005A5CE4" w:rsidRDefault="005A5CE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A5CE4" w:rsidRDefault="005A5CE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A5CE4" w:rsidRDefault="005A5CE4" w:rsidP="006F14D0">
                              <w:pPr>
                                <w:pStyle w:val="Normalwebb"/>
                                <w:spacing w:before="60" w:line="252" w:lineRule="auto"/>
                                <w:jc w:val="center"/>
                              </w:pPr>
                              <w:r>
                                <w:rPr>
                                  <w:rFonts w:eastAsia="Calibri"/>
                                  <w:sz w:val="22"/>
                                  <w:szCs w:val="22"/>
                                  <w:lang w:val="en-US"/>
                                </w:rPr>
                                <w:t>Optimized Syntax Tree</w:t>
                              </w:r>
                            </w:p>
                            <w:p w14:paraId="35223DB0" w14:textId="77777777" w:rsidR="005A5CE4" w:rsidRDefault="005A5CE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A5CE4" w:rsidRDefault="005A5CE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A5CE4" w:rsidRDefault="005A5CE4" w:rsidP="006F14D0">
                              <w:pPr>
                                <w:pStyle w:val="Normalwebb"/>
                                <w:spacing w:before="60" w:line="252" w:lineRule="auto"/>
                                <w:jc w:val="center"/>
                              </w:pPr>
                              <w:r>
                                <w:rPr>
                                  <w:rFonts w:eastAsia="Calibri"/>
                                  <w:sz w:val="22"/>
                                  <w:szCs w:val="22"/>
                                  <w:lang w:val="en-US"/>
                                </w:rPr>
                                <w:t>Middle Code List</w:t>
                              </w:r>
                            </w:p>
                            <w:p w14:paraId="5410A942" w14:textId="77777777" w:rsidR="005A5CE4" w:rsidRDefault="005A5CE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A5CE4" w:rsidRDefault="005A5CE4" w:rsidP="006F14D0">
                              <w:pPr>
                                <w:pStyle w:val="Normalwebb"/>
                                <w:spacing w:before="60" w:line="252" w:lineRule="auto"/>
                                <w:jc w:val="center"/>
                              </w:pPr>
                              <w:r>
                                <w:rPr>
                                  <w:rFonts w:eastAsia="Calibri"/>
                                  <w:sz w:val="22"/>
                                  <w:szCs w:val="22"/>
                                  <w:lang w:val="en-US"/>
                                </w:rPr>
                                <w:t>Optimized Middle Code List</w:t>
                              </w:r>
                            </w:p>
                            <w:p w14:paraId="36F7A1DE" w14:textId="77777777" w:rsidR="005A5CE4" w:rsidRDefault="005A5CE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A5CE4" w:rsidRDefault="005A5CE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A5CE4" w:rsidRDefault="005A5CE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A5CE4" w:rsidRDefault="005A5CE4" w:rsidP="006F14D0">
                        <w:pPr>
                          <w:spacing w:before="60" w:after="0"/>
                          <w:jc w:val="center"/>
                          <w:rPr>
                            <w:lang w:val="sv-SE"/>
                          </w:rPr>
                        </w:pPr>
                        <w:r>
                          <w:rPr>
                            <w:lang w:val="sv-SE"/>
                          </w:rPr>
                          <w:t>Preprocessor</w:t>
                        </w:r>
                      </w:p>
                      <w:p w14:paraId="2CD90E0F" w14:textId="77777777" w:rsidR="005A5CE4" w:rsidRPr="00C7380D" w:rsidRDefault="005A5CE4"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A5CE4" w:rsidRPr="008541FD" w:rsidRDefault="005A5CE4" w:rsidP="006F14D0">
                        <w:pPr>
                          <w:spacing w:before="60" w:after="0"/>
                          <w:jc w:val="center"/>
                        </w:pPr>
                        <w:r w:rsidRPr="008541FD">
                          <w:t>Source</w:t>
                        </w:r>
                        <w:r>
                          <w:t xml:space="preserve"> </w:t>
                        </w:r>
                        <w:r w:rsidRPr="008541FD">
                          <w:t>Code</w:t>
                        </w:r>
                      </w:p>
                      <w:p w14:paraId="1314F231" w14:textId="77777777" w:rsidR="005A5CE4" w:rsidRDefault="005A5CE4"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A5CE4" w:rsidRDefault="005A5CE4"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A5CE4" w:rsidRDefault="005A5CE4" w:rsidP="006F14D0">
                        <w:pPr>
                          <w:pStyle w:val="Normalwebb"/>
                          <w:spacing w:before="60" w:line="256" w:lineRule="auto"/>
                          <w:jc w:val="center"/>
                        </w:pPr>
                        <w:r>
                          <w:rPr>
                            <w:rFonts w:eastAsia="Calibri"/>
                            <w:sz w:val="22"/>
                            <w:szCs w:val="22"/>
                            <w:lang w:val="en-US"/>
                          </w:rPr>
                          <w:t>Processed Code</w:t>
                        </w:r>
                      </w:p>
                      <w:p w14:paraId="705B7689" w14:textId="77777777" w:rsidR="005A5CE4" w:rsidRDefault="005A5CE4"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A5CE4" w:rsidRDefault="005A5CE4"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A5CE4" w:rsidRDefault="005A5CE4" w:rsidP="006F14D0">
                        <w:pPr>
                          <w:pStyle w:val="Normalwebb"/>
                          <w:spacing w:before="60" w:line="254" w:lineRule="auto"/>
                          <w:jc w:val="center"/>
                        </w:pPr>
                        <w:r>
                          <w:rPr>
                            <w:rFonts w:eastAsia="Calibri"/>
                            <w:sz w:val="22"/>
                            <w:szCs w:val="22"/>
                            <w:lang w:val="en-US"/>
                          </w:rPr>
                          <w:t>Syntax Tree</w:t>
                        </w:r>
                      </w:p>
                      <w:p w14:paraId="20988EE2" w14:textId="77777777" w:rsidR="005A5CE4" w:rsidRDefault="005A5CE4"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A5CE4" w:rsidRDefault="005A5CE4"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A5CE4" w:rsidRDefault="005A5CE4" w:rsidP="006F14D0">
                        <w:pPr>
                          <w:pStyle w:val="Normalwebb"/>
                          <w:spacing w:before="60" w:line="252" w:lineRule="auto"/>
                          <w:jc w:val="center"/>
                        </w:pPr>
                        <w:r>
                          <w:rPr>
                            <w:rFonts w:eastAsia="Calibri"/>
                            <w:sz w:val="22"/>
                            <w:szCs w:val="22"/>
                            <w:lang w:val="en-US"/>
                          </w:rPr>
                          <w:t>Optimized Syntax Tree</w:t>
                        </w:r>
                      </w:p>
                      <w:p w14:paraId="35223DB0" w14:textId="77777777" w:rsidR="005A5CE4" w:rsidRDefault="005A5CE4"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A5CE4" w:rsidRDefault="005A5CE4"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A5CE4" w:rsidRDefault="005A5CE4" w:rsidP="006F14D0">
                        <w:pPr>
                          <w:pStyle w:val="Normalwebb"/>
                          <w:spacing w:before="60" w:line="252" w:lineRule="auto"/>
                          <w:jc w:val="center"/>
                        </w:pPr>
                        <w:r>
                          <w:rPr>
                            <w:rFonts w:eastAsia="Calibri"/>
                            <w:sz w:val="22"/>
                            <w:szCs w:val="22"/>
                            <w:lang w:val="en-US"/>
                          </w:rPr>
                          <w:t>Middle Code List</w:t>
                        </w:r>
                      </w:p>
                      <w:p w14:paraId="5410A942" w14:textId="77777777" w:rsidR="005A5CE4" w:rsidRDefault="005A5CE4"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A5CE4" w:rsidRDefault="005A5CE4" w:rsidP="006F14D0">
                        <w:pPr>
                          <w:pStyle w:val="Normalwebb"/>
                          <w:spacing w:before="60" w:line="252" w:lineRule="auto"/>
                          <w:jc w:val="center"/>
                        </w:pPr>
                        <w:r>
                          <w:rPr>
                            <w:rFonts w:eastAsia="Calibri"/>
                            <w:sz w:val="22"/>
                            <w:szCs w:val="22"/>
                            <w:lang w:val="en-US"/>
                          </w:rPr>
                          <w:t>Optimized Middle Code List</w:t>
                        </w:r>
                      </w:p>
                      <w:p w14:paraId="36F7A1DE" w14:textId="77777777" w:rsidR="005A5CE4" w:rsidRDefault="005A5CE4"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A5CE4" w:rsidRDefault="005A5CE4"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A5CE4" w:rsidRDefault="005A5CE4"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5A5CE4" w:rsidRDefault="005A5CE4">
      <w:pPr>
        <w:pStyle w:val="Kommentarer"/>
      </w:pPr>
      <w:r>
        <w:rPr>
          <w:rStyle w:val="Kommentarsreferens"/>
        </w:rPr>
        <w:annotationRef/>
      </w:r>
    </w:p>
    <w:p w14:paraId="01C1DAD9" w14:textId="77777777" w:rsidR="005A5CE4" w:rsidRDefault="005A5CE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5A5CE4" w:rsidRDefault="005A5CE4">
      <w:pPr>
        <w:pStyle w:val="Kommentarer"/>
      </w:pPr>
      <w:r>
        <w:rPr>
          <w:rStyle w:val="Kommentarsreferens"/>
        </w:rPr>
        <w:annotationRef/>
      </w:r>
    </w:p>
    <w:p w14:paraId="533EC9EE" w14:textId="77777777" w:rsidR="005A5CE4" w:rsidRDefault="005A5CE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A5CE4" w:rsidRDefault="005A5CE4" w:rsidP="006C7309">
      <w:pPr>
        <w:spacing w:line="240" w:lineRule="auto"/>
      </w:pPr>
      <w:r>
        <w:separator/>
      </w:r>
    </w:p>
  </w:endnote>
  <w:endnote w:type="continuationSeparator" w:id="0">
    <w:p w14:paraId="0DD18C9D" w14:textId="77777777" w:rsidR="005A5CE4" w:rsidRDefault="005A5CE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A5CE4" w:rsidRDefault="005A5CE4" w:rsidP="006C7309">
      <w:pPr>
        <w:spacing w:line="240" w:lineRule="auto"/>
      </w:pPr>
      <w:r>
        <w:separator/>
      </w:r>
    </w:p>
  </w:footnote>
  <w:footnote w:type="continuationSeparator" w:id="0">
    <w:p w14:paraId="0BA3DA21" w14:textId="77777777" w:rsidR="005A5CE4" w:rsidRDefault="005A5CE4" w:rsidP="006C7309">
      <w:pPr>
        <w:spacing w:line="240" w:lineRule="auto"/>
      </w:pPr>
      <w:r>
        <w:continuationSeparator/>
      </w:r>
    </w:p>
  </w:footnote>
  <w:footnote w:id="1">
    <w:p w14:paraId="2574BD6E" w14:textId="77777777" w:rsidR="005A5CE4" w:rsidRPr="00725EAE" w:rsidRDefault="005A5CE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5A5CE4" w:rsidRPr="00B4576D" w:rsidRDefault="005A5CE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5A5CE4" w:rsidRPr="00080A22" w:rsidRDefault="005A5CE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5A5CE4" w:rsidRDefault="005A5CE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5A5CE4" w:rsidRDefault="005A5CE4" w:rsidP="00E80032">
      <w:pPr>
        <w:pStyle w:val="Code"/>
      </w:pPr>
      <w:r>
        <w:t>#define BOOL int</w:t>
      </w:r>
    </w:p>
    <w:p w14:paraId="5A8A6026" w14:textId="77777777" w:rsidR="005A5CE4" w:rsidRDefault="005A5CE4" w:rsidP="00E80032">
      <w:pPr>
        <w:pStyle w:val="Code"/>
      </w:pPr>
      <w:r>
        <w:t>#define TRUE 1</w:t>
      </w:r>
    </w:p>
    <w:p w14:paraId="09976B6C" w14:textId="77777777" w:rsidR="005A5CE4" w:rsidRPr="00BF232B" w:rsidRDefault="005A5CE4" w:rsidP="00E80032">
      <w:pPr>
        <w:pStyle w:val="Code"/>
      </w:pPr>
      <w:r>
        <w:t>#define FALSE 0</w:t>
      </w:r>
    </w:p>
  </w:footnote>
  <w:footnote w:id="5">
    <w:p w14:paraId="1100CB01" w14:textId="77777777" w:rsidR="005A5CE4" w:rsidRDefault="005A5CE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5A5CE4" w:rsidRDefault="005A5CE4" w:rsidP="00E80032">
      <w:r>
        <w:rPr>
          <w:rStyle w:val="Fotnotsreferens"/>
        </w:rPr>
        <w:footnoteRef/>
      </w:r>
      <w:r>
        <w:t xml:space="preserve"> Depending of the compiler and its warning level settings.</w:t>
      </w:r>
    </w:p>
  </w:footnote>
  <w:footnote w:id="7">
    <w:p w14:paraId="3D554D37" w14:textId="77777777" w:rsidR="005A5CE4" w:rsidRPr="004679D4" w:rsidRDefault="005A5CE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5A5CE4" w:rsidRPr="00C03AB7" w:rsidRDefault="005A5CE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5A5CE4" w:rsidRPr="000C5114" w:rsidRDefault="005A5CE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5A5CE4" w:rsidRPr="002343ED" w:rsidRDefault="005A5CE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5A5CE4" w:rsidRDefault="005A5CE4" w:rsidP="00E80032">
      <w:r>
        <w:rPr>
          <w:rStyle w:val="Fotnotsreferens"/>
        </w:rPr>
        <w:footnoteRef/>
      </w:r>
      <w:r>
        <w:t xml:space="preserve"> However, we have no knowledge about the actual address; it may be 10,000 or anything else.</w:t>
      </w:r>
    </w:p>
  </w:footnote>
  <w:footnote w:id="12">
    <w:p w14:paraId="575EFDCD" w14:textId="77777777" w:rsidR="005A5CE4" w:rsidRPr="009B0162" w:rsidRDefault="005A5CE4"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5A5CE4" w:rsidRDefault="005A5CE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5A5CE4" w:rsidRDefault="005A5CE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5A5CE4" w:rsidRPr="00E554CC" w:rsidRDefault="005A5CE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5A5CE4" w:rsidRPr="00391B01" w:rsidRDefault="005A5CE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5A5CE4" w:rsidRDefault="005A5CE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5A5CE4" w:rsidRDefault="005A5CE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5A5CE4" w:rsidRDefault="005A5CE4" w:rsidP="00E80032">
      <w:r>
        <w:rPr>
          <w:rStyle w:val="Fotnotsreferens"/>
        </w:rPr>
        <w:footnoteRef/>
      </w:r>
      <w:r>
        <w:t xml:space="preserve"> There is no rational explanation, just accept it.</w:t>
      </w:r>
    </w:p>
  </w:footnote>
  <w:footnote w:id="20">
    <w:p w14:paraId="0B9FD0C4" w14:textId="77777777" w:rsidR="005A5CE4" w:rsidRDefault="005A5CE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5A5CE4" w:rsidRPr="00EF01A1" w:rsidRDefault="005A5CE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5A5CE4" w:rsidRPr="008655EC" w:rsidRDefault="005A5CE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0</TotalTime>
  <Pages>479</Pages>
  <Words>148668</Words>
  <Characters>787942</Characters>
  <Application>Microsoft Office Word</Application>
  <DocSecurity>0</DocSecurity>
  <Lines>6566</Lines>
  <Paragraphs>186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5</cp:revision>
  <cp:lastPrinted>2017-05-07T13:41:00Z</cp:lastPrinted>
  <dcterms:created xsi:type="dcterms:W3CDTF">2020-11-02T16:37:00Z</dcterms:created>
  <dcterms:modified xsi:type="dcterms:W3CDTF">2020-11-13T22:12:00Z</dcterms:modified>
</cp:coreProperties>
</file>